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857B209" w14:textId="28F46BD9" w:rsidR="001A63AB" w:rsidRPr="00F2217D" w:rsidRDefault="006D4F75" w:rsidP="00A7007E">
      <w:pPr>
        <w:jc w:val="center"/>
        <w:rPr>
          <w:rFonts w:eastAsiaTheme="majorEastAsia" w:cstheme="majorBidi"/>
          <w:spacing w:val="-10"/>
          <w:kern w:val="28"/>
          <w:sz w:val="56"/>
          <w:szCs w:val="56"/>
        </w:rPr>
      </w:pPr>
      <w:r w:rsidRPr="00F2217D">
        <w:rPr>
          <w:rFonts w:eastAsiaTheme="majorEastAsia" w:cstheme="majorBidi"/>
          <w:spacing w:val="-10"/>
          <w:kern w:val="28"/>
          <w:sz w:val="56"/>
          <w:szCs w:val="56"/>
        </w:rPr>
        <w:t>Enhancing Personalized Learning of students through Study Material Recommendation in an Adaptive Learning Environment.</w:t>
      </w:r>
    </w:p>
    <w:p w14:paraId="22E57843" w14:textId="77777777" w:rsidR="00A7007E" w:rsidRPr="00F2217D" w:rsidRDefault="00A7007E" w:rsidP="001A63AB"/>
    <w:p w14:paraId="2BA5A44C" w14:textId="77777777" w:rsidR="00230DAA" w:rsidRPr="00F2217D" w:rsidRDefault="00230DAA" w:rsidP="001A63AB"/>
    <w:p w14:paraId="74E893CB" w14:textId="77777777" w:rsidR="00230DAA" w:rsidRDefault="00230DAA" w:rsidP="001A63AB"/>
    <w:p w14:paraId="5BC87904" w14:textId="77777777" w:rsidR="0099738B" w:rsidRPr="00F2217D" w:rsidRDefault="0099738B" w:rsidP="001A63AB"/>
    <w:p w14:paraId="183AC32F" w14:textId="77777777" w:rsidR="00230DAA" w:rsidRPr="00F2217D" w:rsidRDefault="00230DAA" w:rsidP="001A63AB"/>
    <w:p w14:paraId="1B491596" w14:textId="5B0C43E7" w:rsidR="00230DAA" w:rsidRPr="00F2217D" w:rsidRDefault="00230DAA" w:rsidP="001A63AB">
      <w:r w:rsidRPr="00F2217D">
        <w:t xml:space="preserve">Madushan Pathirana </w:t>
      </w:r>
      <w:r w:rsidR="00396911" w:rsidRPr="00F2217D">
        <w:t>– 2020BA024</w:t>
      </w:r>
    </w:p>
    <w:p w14:paraId="4DF6C31E" w14:textId="30D1120F" w:rsidR="00396911" w:rsidRPr="00F2217D" w:rsidRDefault="00396911" w:rsidP="001A63AB">
      <w:r w:rsidRPr="00F2217D">
        <w:t xml:space="preserve">Supervisor – Dr. </w:t>
      </w:r>
      <w:r w:rsidR="00A74311" w:rsidRPr="00F2217D">
        <w:t>L.N.C De Silva</w:t>
      </w:r>
    </w:p>
    <w:p w14:paraId="37DD4C9B" w14:textId="77777777" w:rsidR="00FD2007" w:rsidRDefault="00FD2007" w:rsidP="001A63AB"/>
    <w:p w14:paraId="3C65F2C2" w14:textId="77777777" w:rsidR="0099738B" w:rsidRDefault="0099738B" w:rsidP="001A63AB"/>
    <w:p w14:paraId="6CCF189A" w14:textId="77777777" w:rsidR="0099738B" w:rsidRDefault="0099738B" w:rsidP="001A63AB"/>
    <w:p w14:paraId="0886D875" w14:textId="77777777" w:rsidR="0099738B" w:rsidRPr="00F2217D" w:rsidRDefault="0099738B" w:rsidP="001A63AB"/>
    <w:p w14:paraId="47653A74" w14:textId="77777777" w:rsidR="00A74311" w:rsidRPr="00F2217D" w:rsidRDefault="00A74311"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F2217D" w:rsidRDefault="001A63AB">
          <w:pPr>
            <w:pStyle w:val="TOCHeading"/>
            <w:rPr>
              <w:rFonts w:ascii="Times New Roman" w:hAnsi="Times New Roman" w:cs="Times New Roman"/>
              <w:color w:val="auto"/>
            </w:rPr>
          </w:pPr>
          <w:r w:rsidRPr="00F2217D">
            <w:rPr>
              <w:rFonts w:ascii="Times New Roman" w:hAnsi="Times New Roman" w:cs="Times New Roman"/>
              <w:color w:val="auto"/>
            </w:rPr>
            <w:t xml:space="preserve">Table of Content </w:t>
          </w:r>
        </w:p>
        <w:p w14:paraId="5C0A78AC" w14:textId="09AB794B" w:rsidR="00E664EF" w:rsidRDefault="001A63AB">
          <w:pPr>
            <w:pStyle w:val="TOC1"/>
            <w:rPr>
              <w:rFonts w:asciiTheme="minorHAnsi" w:hAnsiTheme="minorHAnsi"/>
              <w:noProof/>
              <w:kern w:val="2"/>
              <w:sz w:val="22"/>
              <w14:ligatures w14:val="standardContextual"/>
            </w:rPr>
          </w:pPr>
          <w:r w:rsidRPr="00F2217D">
            <w:fldChar w:fldCharType="begin"/>
          </w:r>
          <w:r w:rsidRPr="00F2217D">
            <w:instrText xml:space="preserve"> TOC \o "1-3" \h \z \u </w:instrText>
          </w:r>
          <w:r w:rsidRPr="00F2217D">
            <w:fldChar w:fldCharType="separate"/>
          </w:r>
          <w:hyperlink w:anchor="_Toc145666464" w:history="1">
            <w:r w:rsidR="00E664EF" w:rsidRPr="00D570F1">
              <w:rPr>
                <w:rStyle w:val="Hyperlink"/>
                <w:noProof/>
              </w:rPr>
              <w:t>1</w:t>
            </w:r>
            <w:r w:rsidR="00E664EF">
              <w:rPr>
                <w:rFonts w:asciiTheme="minorHAnsi" w:hAnsiTheme="minorHAnsi"/>
                <w:noProof/>
                <w:kern w:val="2"/>
                <w:sz w:val="22"/>
                <w14:ligatures w14:val="standardContextual"/>
              </w:rPr>
              <w:tab/>
            </w:r>
            <w:r w:rsidR="00E664EF" w:rsidRPr="00D570F1">
              <w:rPr>
                <w:rStyle w:val="Hyperlink"/>
                <w:noProof/>
              </w:rPr>
              <w:t>Data</w:t>
            </w:r>
            <w:r w:rsidR="00E664EF">
              <w:rPr>
                <w:noProof/>
                <w:webHidden/>
              </w:rPr>
              <w:tab/>
            </w:r>
            <w:r w:rsidR="00E664EF">
              <w:rPr>
                <w:noProof/>
                <w:webHidden/>
              </w:rPr>
              <w:fldChar w:fldCharType="begin"/>
            </w:r>
            <w:r w:rsidR="00E664EF">
              <w:rPr>
                <w:noProof/>
                <w:webHidden/>
              </w:rPr>
              <w:instrText xml:space="preserve"> PAGEREF _Toc145666464 \h </w:instrText>
            </w:r>
            <w:r w:rsidR="00E664EF">
              <w:rPr>
                <w:noProof/>
                <w:webHidden/>
              </w:rPr>
            </w:r>
            <w:r w:rsidR="00E664EF">
              <w:rPr>
                <w:noProof/>
                <w:webHidden/>
              </w:rPr>
              <w:fldChar w:fldCharType="separate"/>
            </w:r>
            <w:r w:rsidR="00E664EF">
              <w:rPr>
                <w:noProof/>
                <w:webHidden/>
              </w:rPr>
              <w:t>3</w:t>
            </w:r>
            <w:r w:rsidR="00E664EF">
              <w:rPr>
                <w:noProof/>
                <w:webHidden/>
              </w:rPr>
              <w:fldChar w:fldCharType="end"/>
            </w:r>
          </w:hyperlink>
        </w:p>
        <w:p w14:paraId="18C4577F" w14:textId="2808BB76" w:rsidR="00E664EF" w:rsidRDefault="00E664EF">
          <w:pPr>
            <w:pStyle w:val="TOC1"/>
            <w:rPr>
              <w:rFonts w:asciiTheme="minorHAnsi" w:hAnsiTheme="minorHAnsi"/>
              <w:noProof/>
              <w:kern w:val="2"/>
              <w:sz w:val="22"/>
              <w14:ligatures w14:val="standardContextual"/>
            </w:rPr>
          </w:pPr>
          <w:hyperlink w:anchor="_Toc145666465" w:history="1">
            <w:r w:rsidRPr="00D570F1">
              <w:rPr>
                <w:rStyle w:val="Hyperlink"/>
                <w:noProof/>
              </w:rPr>
              <w:t>2</w:t>
            </w:r>
            <w:r>
              <w:rPr>
                <w:rFonts w:asciiTheme="minorHAnsi" w:hAnsiTheme="minorHAnsi"/>
                <w:noProof/>
                <w:kern w:val="2"/>
                <w:sz w:val="22"/>
                <w14:ligatures w14:val="standardContextual"/>
              </w:rPr>
              <w:tab/>
            </w:r>
            <w:r w:rsidRPr="00D570F1">
              <w:rPr>
                <w:rStyle w:val="Hyperlink"/>
                <w:noProof/>
              </w:rPr>
              <w:t>Solution design</w:t>
            </w:r>
            <w:r>
              <w:rPr>
                <w:noProof/>
                <w:webHidden/>
              </w:rPr>
              <w:tab/>
            </w:r>
            <w:r>
              <w:rPr>
                <w:noProof/>
                <w:webHidden/>
              </w:rPr>
              <w:fldChar w:fldCharType="begin"/>
            </w:r>
            <w:r>
              <w:rPr>
                <w:noProof/>
                <w:webHidden/>
              </w:rPr>
              <w:instrText xml:space="preserve"> PAGEREF _Toc145666465 \h </w:instrText>
            </w:r>
            <w:r>
              <w:rPr>
                <w:noProof/>
                <w:webHidden/>
              </w:rPr>
            </w:r>
            <w:r>
              <w:rPr>
                <w:noProof/>
                <w:webHidden/>
              </w:rPr>
              <w:fldChar w:fldCharType="separate"/>
            </w:r>
            <w:r>
              <w:rPr>
                <w:noProof/>
                <w:webHidden/>
              </w:rPr>
              <w:t>4</w:t>
            </w:r>
            <w:r>
              <w:rPr>
                <w:noProof/>
                <w:webHidden/>
              </w:rPr>
              <w:fldChar w:fldCharType="end"/>
            </w:r>
          </w:hyperlink>
        </w:p>
        <w:p w14:paraId="3F5D6406" w14:textId="5C05427F" w:rsidR="00E664EF" w:rsidRDefault="00E664EF">
          <w:pPr>
            <w:pStyle w:val="TOC2"/>
            <w:rPr>
              <w:rFonts w:asciiTheme="minorHAnsi" w:hAnsiTheme="minorHAnsi"/>
              <w:noProof/>
              <w:kern w:val="2"/>
              <w:sz w:val="22"/>
              <w14:ligatures w14:val="standardContextual"/>
            </w:rPr>
          </w:pPr>
          <w:hyperlink w:anchor="_Toc145666466" w:history="1">
            <w:r w:rsidRPr="00D570F1">
              <w:rPr>
                <w:rStyle w:val="Hyperlink"/>
                <w:noProof/>
              </w:rPr>
              <w:t>2.1</w:t>
            </w:r>
            <w:r>
              <w:rPr>
                <w:rFonts w:asciiTheme="minorHAnsi" w:hAnsiTheme="minorHAnsi"/>
                <w:noProof/>
                <w:kern w:val="2"/>
                <w:sz w:val="22"/>
                <w14:ligatures w14:val="standardContextual"/>
              </w:rPr>
              <w:tab/>
            </w:r>
            <w:r w:rsidRPr="00D570F1">
              <w:rPr>
                <w:rStyle w:val="Hyperlink"/>
                <w:noProof/>
              </w:rPr>
              <w:t>Selection of solution architecture</w:t>
            </w:r>
            <w:r>
              <w:rPr>
                <w:noProof/>
                <w:webHidden/>
              </w:rPr>
              <w:tab/>
            </w:r>
            <w:r>
              <w:rPr>
                <w:noProof/>
                <w:webHidden/>
              </w:rPr>
              <w:fldChar w:fldCharType="begin"/>
            </w:r>
            <w:r>
              <w:rPr>
                <w:noProof/>
                <w:webHidden/>
              </w:rPr>
              <w:instrText xml:space="preserve"> PAGEREF _Toc145666466 \h </w:instrText>
            </w:r>
            <w:r>
              <w:rPr>
                <w:noProof/>
                <w:webHidden/>
              </w:rPr>
            </w:r>
            <w:r>
              <w:rPr>
                <w:noProof/>
                <w:webHidden/>
              </w:rPr>
              <w:fldChar w:fldCharType="separate"/>
            </w:r>
            <w:r>
              <w:rPr>
                <w:noProof/>
                <w:webHidden/>
              </w:rPr>
              <w:t>4</w:t>
            </w:r>
            <w:r>
              <w:rPr>
                <w:noProof/>
                <w:webHidden/>
              </w:rPr>
              <w:fldChar w:fldCharType="end"/>
            </w:r>
          </w:hyperlink>
        </w:p>
        <w:p w14:paraId="7CD31F8E" w14:textId="23A03DA9" w:rsidR="00E664EF" w:rsidRDefault="00E664EF">
          <w:pPr>
            <w:pStyle w:val="TOC2"/>
            <w:rPr>
              <w:rFonts w:asciiTheme="minorHAnsi" w:hAnsiTheme="minorHAnsi"/>
              <w:noProof/>
              <w:kern w:val="2"/>
              <w:sz w:val="22"/>
              <w14:ligatures w14:val="standardContextual"/>
            </w:rPr>
          </w:pPr>
          <w:hyperlink w:anchor="_Toc145666467" w:history="1">
            <w:r w:rsidRPr="00D570F1">
              <w:rPr>
                <w:rStyle w:val="Hyperlink"/>
                <w:noProof/>
              </w:rPr>
              <w:t>2.2</w:t>
            </w:r>
            <w:r>
              <w:rPr>
                <w:rFonts w:asciiTheme="minorHAnsi" w:hAnsiTheme="minorHAnsi"/>
                <w:noProof/>
                <w:kern w:val="2"/>
                <w:sz w:val="22"/>
                <w14:ligatures w14:val="standardContextual"/>
              </w:rPr>
              <w:tab/>
            </w:r>
            <w:r w:rsidRPr="00D570F1">
              <w:rPr>
                <w:rStyle w:val="Hyperlink"/>
                <w:noProof/>
              </w:rPr>
              <w:t>Graph Neural Network (GNN)</w:t>
            </w:r>
            <w:r>
              <w:rPr>
                <w:noProof/>
                <w:webHidden/>
              </w:rPr>
              <w:tab/>
            </w:r>
            <w:r>
              <w:rPr>
                <w:noProof/>
                <w:webHidden/>
              </w:rPr>
              <w:fldChar w:fldCharType="begin"/>
            </w:r>
            <w:r>
              <w:rPr>
                <w:noProof/>
                <w:webHidden/>
              </w:rPr>
              <w:instrText xml:space="preserve"> PAGEREF _Toc145666467 \h </w:instrText>
            </w:r>
            <w:r>
              <w:rPr>
                <w:noProof/>
                <w:webHidden/>
              </w:rPr>
            </w:r>
            <w:r>
              <w:rPr>
                <w:noProof/>
                <w:webHidden/>
              </w:rPr>
              <w:fldChar w:fldCharType="separate"/>
            </w:r>
            <w:r>
              <w:rPr>
                <w:noProof/>
                <w:webHidden/>
              </w:rPr>
              <w:t>5</w:t>
            </w:r>
            <w:r>
              <w:rPr>
                <w:noProof/>
                <w:webHidden/>
              </w:rPr>
              <w:fldChar w:fldCharType="end"/>
            </w:r>
          </w:hyperlink>
        </w:p>
        <w:p w14:paraId="4A6E8192" w14:textId="69561E58" w:rsidR="00E664EF" w:rsidRDefault="00E664EF">
          <w:pPr>
            <w:pStyle w:val="TOC2"/>
            <w:rPr>
              <w:rFonts w:asciiTheme="minorHAnsi" w:hAnsiTheme="minorHAnsi"/>
              <w:noProof/>
              <w:kern w:val="2"/>
              <w:sz w:val="22"/>
              <w14:ligatures w14:val="standardContextual"/>
            </w:rPr>
          </w:pPr>
          <w:hyperlink w:anchor="_Toc145666468" w:history="1">
            <w:r w:rsidRPr="00D570F1">
              <w:rPr>
                <w:rStyle w:val="Hyperlink"/>
                <w:noProof/>
              </w:rPr>
              <w:t>2.3</w:t>
            </w:r>
            <w:r>
              <w:rPr>
                <w:rFonts w:asciiTheme="minorHAnsi" w:hAnsiTheme="minorHAnsi"/>
                <w:noProof/>
                <w:kern w:val="2"/>
                <w:sz w:val="22"/>
                <w14:ligatures w14:val="standardContextual"/>
              </w:rPr>
              <w:tab/>
            </w:r>
            <w:r w:rsidRPr="00D570F1">
              <w:rPr>
                <w:rStyle w:val="Hyperlink"/>
                <w:noProof/>
              </w:rPr>
              <w:t>How GNN works</w:t>
            </w:r>
            <w:r>
              <w:rPr>
                <w:noProof/>
                <w:webHidden/>
              </w:rPr>
              <w:tab/>
            </w:r>
            <w:r>
              <w:rPr>
                <w:noProof/>
                <w:webHidden/>
              </w:rPr>
              <w:fldChar w:fldCharType="begin"/>
            </w:r>
            <w:r>
              <w:rPr>
                <w:noProof/>
                <w:webHidden/>
              </w:rPr>
              <w:instrText xml:space="preserve"> PAGEREF _Toc145666468 \h </w:instrText>
            </w:r>
            <w:r>
              <w:rPr>
                <w:noProof/>
                <w:webHidden/>
              </w:rPr>
            </w:r>
            <w:r>
              <w:rPr>
                <w:noProof/>
                <w:webHidden/>
              </w:rPr>
              <w:fldChar w:fldCharType="separate"/>
            </w:r>
            <w:r>
              <w:rPr>
                <w:noProof/>
                <w:webHidden/>
              </w:rPr>
              <w:t>5</w:t>
            </w:r>
            <w:r>
              <w:rPr>
                <w:noProof/>
                <w:webHidden/>
              </w:rPr>
              <w:fldChar w:fldCharType="end"/>
            </w:r>
          </w:hyperlink>
        </w:p>
        <w:p w14:paraId="0C6DA8F7" w14:textId="2AAC7E3F" w:rsidR="00E664EF" w:rsidRDefault="00E664EF">
          <w:pPr>
            <w:pStyle w:val="TOC2"/>
            <w:rPr>
              <w:rFonts w:asciiTheme="minorHAnsi" w:hAnsiTheme="minorHAnsi"/>
              <w:noProof/>
              <w:kern w:val="2"/>
              <w:sz w:val="22"/>
              <w14:ligatures w14:val="standardContextual"/>
            </w:rPr>
          </w:pPr>
          <w:hyperlink w:anchor="_Toc145666469" w:history="1">
            <w:r w:rsidRPr="00D570F1">
              <w:rPr>
                <w:rStyle w:val="Hyperlink"/>
                <w:noProof/>
              </w:rPr>
              <w:t>2.4</w:t>
            </w:r>
            <w:r>
              <w:rPr>
                <w:rFonts w:asciiTheme="minorHAnsi" w:hAnsiTheme="minorHAnsi"/>
                <w:noProof/>
                <w:kern w:val="2"/>
                <w:sz w:val="22"/>
                <w14:ligatures w14:val="standardContextual"/>
              </w:rPr>
              <w:tab/>
            </w:r>
            <w:r w:rsidRPr="00D570F1">
              <w:rPr>
                <w:rStyle w:val="Hyperlink"/>
                <w:noProof/>
              </w:rPr>
              <w:t>Risk</w:t>
            </w:r>
            <w:r>
              <w:rPr>
                <w:noProof/>
                <w:webHidden/>
              </w:rPr>
              <w:tab/>
            </w:r>
            <w:r>
              <w:rPr>
                <w:noProof/>
                <w:webHidden/>
              </w:rPr>
              <w:fldChar w:fldCharType="begin"/>
            </w:r>
            <w:r>
              <w:rPr>
                <w:noProof/>
                <w:webHidden/>
              </w:rPr>
              <w:instrText xml:space="preserve"> PAGEREF _Toc145666469 \h </w:instrText>
            </w:r>
            <w:r>
              <w:rPr>
                <w:noProof/>
                <w:webHidden/>
              </w:rPr>
            </w:r>
            <w:r>
              <w:rPr>
                <w:noProof/>
                <w:webHidden/>
              </w:rPr>
              <w:fldChar w:fldCharType="separate"/>
            </w:r>
            <w:r>
              <w:rPr>
                <w:noProof/>
                <w:webHidden/>
              </w:rPr>
              <w:t>7</w:t>
            </w:r>
            <w:r>
              <w:rPr>
                <w:noProof/>
                <w:webHidden/>
              </w:rPr>
              <w:fldChar w:fldCharType="end"/>
            </w:r>
          </w:hyperlink>
        </w:p>
        <w:p w14:paraId="65F7C6EC" w14:textId="7447D32B" w:rsidR="00E664EF" w:rsidRDefault="00E664EF">
          <w:pPr>
            <w:pStyle w:val="TOC1"/>
            <w:rPr>
              <w:rFonts w:asciiTheme="minorHAnsi" w:hAnsiTheme="minorHAnsi"/>
              <w:noProof/>
              <w:kern w:val="2"/>
              <w:sz w:val="22"/>
              <w14:ligatures w14:val="standardContextual"/>
            </w:rPr>
          </w:pPr>
          <w:hyperlink w:anchor="_Toc145666470" w:history="1">
            <w:r w:rsidRPr="00D570F1">
              <w:rPr>
                <w:rStyle w:val="Hyperlink"/>
                <w:noProof/>
              </w:rPr>
              <w:t>3</w:t>
            </w:r>
            <w:r>
              <w:rPr>
                <w:rFonts w:asciiTheme="minorHAnsi" w:hAnsiTheme="minorHAnsi"/>
                <w:noProof/>
                <w:kern w:val="2"/>
                <w:sz w:val="22"/>
                <w14:ligatures w14:val="standardContextual"/>
              </w:rPr>
              <w:tab/>
            </w:r>
            <w:r w:rsidRPr="00D570F1">
              <w:rPr>
                <w:rStyle w:val="Hyperlink"/>
                <w:noProof/>
              </w:rPr>
              <w:t>Reference</w:t>
            </w:r>
            <w:r>
              <w:rPr>
                <w:noProof/>
                <w:webHidden/>
              </w:rPr>
              <w:tab/>
            </w:r>
            <w:r>
              <w:rPr>
                <w:noProof/>
                <w:webHidden/>
              </w:rPr>
              <w:fldChar w:fldCharType="begin"/>
            </w:r>
            <w:r>
              <w:rPr>
                <w:noProof/>
                <w:webHidden/>
              </w:rPr>
              <w:instrText xml:space="preserve"> PAGEREF _Toc145666470 \h </w:instrText>
            </w:r>
            <w:r>
              <w:rPr>
                <w:noProof/>
                <w:webHidden/>
              </w:rPr>
            </w:r>
            <w:r>
              <w:rPr>
                <w:noProof/>
                <w:webHidden/>
              </w:rPr>
              <w:fldChar w:fldCharType="separate"/>
            </w:r>
            <w:r>
              <w:rPr>
                <w:noProof/>
                <w:webHidden/>
              </w:rPr>
              <w:t>7</w:t>
            </w:r>
            <w:r>
              <w:rPr>
                <w:noProof/>
                <w:webHidden/>
              </w:rPr>
              <w:fldChar w:fldCharType="end"/>
            </w:r>
          </w:hyperlink>
        </w:p>
        <w:p w14:paraId="0F432DF6" w14:textId="6D97389A" w:rsidR="003E7790" w:rsidRPr="00F2217D" w:rsidRDefault="001A63AB" w:rsidP="00127A06">
          <w:r w:rsidRPr="00F2217D">
            <w:rPr>
              <w:b/>
              <w:bCs/>
              <w:noProof/>
            </w:rPr>
            <w:fldChar w:fldCharType="end"/>
          </w:r>
        </w:p>
      </w:sdtContent>
    </w:sdt>
    <w:p w14:paraId="2A9FB9D4" w14:textId="77777777" w:rsidR="006D0AC1" w:rsidRPr="00F2217D" w:rsidRDefault="006D0AC1" w:rsidP="00127A06"/>
    <w:p w14:paraId="005EF211" w14:textId="77777777" w:rsidR="006D0AC1" w:rsidRPr="00F2217D" w:rsidRDefault="006D0AC1" w:rsidP="00127A06"/>
    <w:p w14:paraId="523652BC" w14:textId="77777777" w:rsidR="006D0AC1" w:rsidRPr="00F2217D" w:rsidRDefault="006D0AC1" w:rsidP="00127A06"/>
    <w:p w14:paraId="4440FA38" w14:textId="77777777" w:rsidR="006D0AC1" w:rsidRPr="00F2217D" w:rsidRDefault="006D0AC1" w:rsidP="00127A06"/>
    <w:p w14:paraId="79EE5B3A" w14:textId="77777777" w:rsidR="006D0AC1" w:rsidRPr="00F2217D" w:rsidRDefault="006D0AC1" w:rsidP="00127A06"/>
    <w:p w14:paraId="2E4E138A" w14:textId="77777777" w:rsidR="006D0AC1" w:rsidRPr="00F2217D" w:rsidRDefault="006D0AC1" w:rsidP="00127A06"/>
    <w:p w14:paraId="2EDC0AD5" w14:textId="77777777" w:rsidR="006D0AC1" w:rsidRPr="00F2217D" w:rsidRDefault="006D0AC1" w:rsidP="00127A06"/>
    <w:p w14:paraId="47045324" w14:textId="77777777" w:rsidR="006D0AC1" w:rsidRPr="00F2217D" w:rsidRDefault="006D0AC1" w:rsidP="00127A06"/>
    <w:p w14:paraId="105568B2" w14:textId="77777777" w:rsidR="006D0AC1" w:rsidRPr="00F2217D" w:rsidRDefault="006D0AC1" w:rsidP="00127A06"/>
    <w:p w14:paraId="505E0CD6" w14:textId="77777777" w:rsidR="006D0AC1" w:rsidRPr="00F2217D" w:rsidRDefault="006D0AC1" w:rsidP="00127A06"/>
    <w:p w14:paraId="08B5500F" w14:textId="77777777" w:rsidR="006D0AC1" w:rsidRPr="00F2217D" w:rsidRDefault="006D0AC1" w:rsidP="00127A06"/>
    <w:p w14:paraId="0990BBF2" w14:textId="77777777" w:rsidR="006D0AC1" w:rsidRPr="00F2217D" w:rsidRDefault="006D0AC1" w:rsidP="00127A06"/>
    <w:p w14:paraId="54C97BF6" w14:textId="41F12C02" w:rsidR="00B35C4B" w:rsidRPr="00F2217D" w:rsidRDefault="00A955EA" w:rsidP="00A955EA">
      <w:pPr>
        <w:pStyle w:val="Heading1"/>
      </w:pPr>
      <w:bookmarkStart w:id="0" w:name="_Toc145666464"/>
      <w:r w:rsidRPr="00F2217D">
        <w:lastRenderedPageBreak/>
        <w:t>Data</w:t>
      </w:r>
      <w:bookmarkEnd w:id="0"/>
      <w:r w:rsidRPr="00F2217D">
        <w:t xml:space="preserve"> </w:t>
      </w:r>
    </w:p>
    <w:p w14:paraId="5159AF8B" w14:textId="2F68D36B" w:rsidR="00293894" w:rsidRPr="00F2217D" w:rsidRDefault="00501960" w:rsidP="007D7988">
      <w:r w:rsidRPr="00F2217D">
        <w:t xml:space="preserve">This research uses </w:t>
      </w:r>
      <w:r w:rsidR="007F5F58" w:rsidRPr="00F2217D">
        <w:t>a real-world data set from an International E-learning (courseware) platform that uses</w:t>
      </w:r>
      <w:r w:rsidR="001B750C" w:rsidRPr="00F2217D">
        <w:t xml:space="preserve"> state of the art </w:t>
      </w:r>
      <w:r w:rsidR="00580750" w:rsidRPr="00F2217D">
        <w:t xml:space="preserve">adaptive learning technology. </w:t>
      </w:r>
      <w:r w:rsidR="003359D6" w:rsidRPr="00F2217D">
        <w:t xml:space="preserve">This platform </w:t>
      </w:r>
      <w:r w:rsidR="007D3115" w:rsidRPr="00F2217D">
        <w:t>provides</w:t>
      </w:r>
      <w:r w:rsidR="003359D6" w:rsidRPr="00F2217D">
        <w:t xml:space="preserve"> educational content</w:t>
      </w:r>
      <w:r w:rsidR="007F5F58" w:rsidRPr="00F2217D">
        <w:t xml:space="preserve"> targeting schools for Mathematics, Economy, Chemistry, Biology, Physics and Psychology</w:t>
      </w:r>
      <w:r w:rsidR="00B10A52" w:rsidRPr="00F2217D">
        <w:t>.</w:t>
      </w:r>
      <w:r w:rsidR="00A03F01" w:rsidRPr="00F2217D">
        <w:t xml:space="preserve"> </w:t>
      </w:r>
      <w:r w:rsidR="00580750" w:rsidRPr="00F2217D">
        <w:t>Based on the research question</w:t>
      </w:r>
      <w:r w:rsidR="007F5F58" w:rsidRPr="00F2217D">
        <w:t>,</w:t>
      </w:r>
      <w:r w:rsidR="00580750" w:rsidRPr="00F2217D">
        <w:t xml:space="preserve"> identified data </w:t>
      </w:r>
      <w:r w:rsidR="007F5F58" w:rsidRPr="00F2217D">
        <w:t xml:space="preserve">was </w:t>
      </w:r>
      <w:r w:rsidR="00580750" w:rsidRPr="00F2217D">
        <w:t>already collected</w:t>
      </w:r>
      <w:r w:rsidR="00FB696E" w:rsidRPr="00F2217D">
        <w:t xml:space="preserve"> with the organization</w:t>
      </w:r>
      <w:r w:rsidR="00AF71B5" w:rsidRPr="00F2217D">
        <w:t>’s approval</w:t>
      </w:r>
      <w:r w:rsidR="00580750" w:rsidRPr="00F2217D">
        <w:t xml:space="preserve">. </w:t>
      </w:r>
    </w:p>
    <w:p w14:paraId="7CA863FE" w14:textId="65518C20" w:rsidR="00916708" w:rsidRPr="00F2217D" w:rsidRDefault="00916708" w:rsidP="00916708">
      <w:r w:rsidRPr="00F2217D">
        <w:t xml:space="preserve">Subjected </w:t>
      </w:r>
      <w:r w:rsidR="0034459E" w:rsidRPr="00F2217D">
        <w:t xml:space="preserve">Adaptive Learning </w:t>
      </w:r>
      <w:r w:rsidR="00277F0F" w:rsidRPr="00F2217D">
        <w:t>Platform</w:t>
      </w:r>
      <w:r w:rsidR="0034459E" w:rsidRPr="00F2217D">
        <w:t xml:space="preserve"> (AD</w:t>
      </w:r>
      <w:r w:rsidR="00277F0F" w:rsidRPr="00F2217D">
        <w:t>P</w:t>
      </w:r>
      <w:r w:rsidR="0034459E" w:rsidRPr="00F2217D">
        <w:t>)</w:t>
      </w:r>
      <w:r w:rsidRPr="00F2217D">
        <w:t xml:space="preserve"> measures the learners' progress level ranging from 0 to 100. Teachers can assign assignments to the student related to a specific Learning </w:t>
      </w:r>
      <w:proofErr w:type="gramStart"/>
      <w:r w:rsidRPr="00F2217D">
        <w:t>Objective(</w:t>
      </w:r>
      <w:proofErr w:type="gramEnd"/>
      <w:r w:rsidRPr="00F2217D">
        <w:t xml:space="preserve">LO). A student </w:t>
      </w:r>
      <w:proofErr w:type="gramStart"/>
      <w:r w:rsidRPr="00F2217D">
        <w:t>has to</w:t>
      </w:r>
      <w:proofErr w:type="gramEnd"/>
      <w:r w:rsidRPr="00F2217D">
        <w:t xml:space="preserve"> reach 100 progress to complete the assignment, then the student has achieved the ‘Mastery’ to that LO. Each LO has minimum 4 question, progress of a student for a given LO </w:t>
      </w:r>
      <w:proofErr w:type="gramStart"/>
      <w:r w:rsidRPr="00F2217D">
        <w:t>is</w:t>
      </w:r>
      <w:proofErr w:type="gramEnd"/>
      <w:r w:rsidR="00CA45C0" w:rsidRPr="00F2217D">
        <w:t xml:space="preserve"> </w:t>
      </w:r>
    </w:p>
    <w:p w14:paraId="63110FB7" w14:textId="77777777" w:rsidR="00916708" w:rsidRPr="00F2217D" w:rsidRDefault="00916708" w:rsidP="00916708">
      <w:r w:rsidRPr="00F2217D">
        <w:t xml:space="preserve">Progress = </w:t>
      </w:r>
      <w:r w:rsidRPr="00F2217D">
        <w:rPr>
          <w:rStyle w:val="ui-provider"/>
        </w:rPr>
        <w:t>proficiency score</w:t>
      </w:r>
      <w:r w:rsidRPr="00F2217D">
        <w:t xml:space="preserve"> x fraction of the minimum questions learner </w:t>
      </w:r>
      <w:proofErr w:type="gramStart"/>
      <w:r w:rsidRPr="00F2217D">
        <w:t>have</w:t>
      </w:r>
      <w:proofErr w:type="gramEnd"/>
      <w:r w:rsidRPr="00F2217D">
        <w:t xml:space="preserve"> tried </w:t>
      </w:r>
    </w:p>
    <w:p w14:paraId="2094D6D8" w14:textId="77777777" w:rsidR="00916708" w:rsidRPr="00F2217D" w:rsidRDefault="00916708" w:rsidP="00916708">
      <w:r w:rsidRPr="00F2217D">
        <w:t xml:space="preserve">If student fail </w:t>
      </w:r>
      <w:proofErr w:type="gramStart"/>
      <w:r w:rsidRPr="00F2217D">
        <w:t>master</w:t>
      </w:r>
      <w:proofErr w:type="gramEnd"/>
      <w:r w:rsidRPr="00F2217D">
        <w:t xml:space="preserve"> a LO, student get to do more practice questions. If the student </w:t>
      </w:r>
      <w:proofErr w:type="gramStart"/>
      <w:r w:rsidRPr="00F2217D">
        <w:t>need</w:t>
      </w:r>
      <w:proofErr w:type="gramEnd"/>
      <w:r w:rsidRPr="00F2217D">
        <w:t xml:space="preserve"> further support, he or she get more instructions and direct back to the prerequisite LOs. </w:t>
      </w:r>
    </w:p>
    <w:p w14:paraId="2FB5688A" w14:textId="3254961F" w:rsidR="00FE3F8A" w:rsidRPr="00F2217D" w:rsidRDefault="00916708" w:rsidP="007D7988">
      <w:r w:rsidRPr="00F2217D">
        <w:t xml:space="preserve">All the learning objectives, concepts, questions, and course materials are associated to knowledge graphs. These knowledge graphs and progress levels drive the </w:t>
      </w:r>
      <w:proofErr w:type="gramStart"/>
      <w:r w:rsidRPr="00F2217D">
        <w:t>students</w:t>
      </w:r>
      <w:proofErr w:type="gramEnd"/>
      <w:r w:rsidRPr="00F2217D">
        <w:t xml:space="preserve"> journey to master a given learning objective. But other characteristics of the student joinery are not considered. Such as time spent on a question, time spent on instructions, quality of the instruction materials, etc. </w:t>
      </w:r>
    </w:p>
    <w:tbl>
      <w:tblPr>
        <w:tblStyle w:val="TableGrid"/>
        <w:tblW w:w="0" w:type="auto"/>
        <w:tblLook w:val="04A0" w:firstRow="1" w:lastRow="0" w:firstColumn="1" w:lastColumn="0" w:noHBand="0" w:noVBand="1"/>
      </w:tblPr>
      <w:tblGrid>
        <w:gridCol w:w="2515"/>
        <w:gridCol w:w="2430"/>
        <w:gridCol w:w="4405"/>
      </w:tblGrid>
      <w:tr w:rsidR="00401AB5" w:rsidRPr="00F2217D" w14:paraId="0F7866BD" w14:textId="2964A724" w:rsidTr="00CE5C17">
        <w:trPr>
          <w:trHeight w:val="440"/>
        </w:trPr>
        <w:tc>
          <w:tcPr>
            <w:tcW w:w="2515" w:type="dxa"/>
          </w:tcPr>
          <w:p w14:paraId="4045DE18" w14:textId="3D72177A" w:rsidR="00401AB5" w:rsidRPr="00F2217D" w:rsidRDefault="00401AB5" w:rsidP="00CE5C17">
            <w:pPr>
              <w:jc w:val="center"/>
            </w:pPr>
            <w:r w:rsidRPr="00F2217D">
              <w:t>Data</w:t>
            </w:r>
          </w:p>
        </w:tc>
        <w:tc>
          <w:tcPr>
            <w:tcW w:w="2430" w:type="dxa"/>
          </w:tcPr>
          <w:p w14:paraId="53661D21" w14:textId="17F13FB6" w:rsidR="00401AB5" w:rsidRPr="00F2217D" w:rsidRDefault="00401AB5" w:rsidP="00CE5C17">
            <w:pPr>
              <w:jc w:val="center"/>
            </w:pPr>
            <w:r w:rsidRPr="00F2217D">
              <w:t>Number of data points</w:t>
            </w:r>
          </w:p>
        </w:tc>
        <w:tc>
          <w:tcPr>
            <w:tcW w:w="4405" w:type="dxa"/>
          </w:tcPr>
          <w:p w14:paraId="156CE3A0" w14:textId="1D25E4C3" w:rsidR="00401AB5" w:rsidRPr="00F2217D" w:rsidRDefault="00DB3A7D" w:rsidP="00CE5C17">
            <w:pPr>
              <w:jc w:val="center"/>
            </w:pPr>
            <w:r w:rsidRPr="00F2217D">
              <w:t>Attributes</w:t>
            </w:r>
          </w:p>
        </w:tc>
      </w:tr>
      <w:tr w:rsidR="00401AB5" w:rsidRPr="00F2217D" w14:paraId="14C76434" w14:textId="13B41429" w:rsidTr="00CE5C17">
        <w:tc>
          <w:tcPr>
            <w:tcW w:w="2515" w:type="dxa"/>
          </w:tcPr>
          <w:p w14:paraId="190A1BC8" w14:textId="17E21861" w:rsidR="00401AB5" w:rsidRPr="00F2217D" w:rsidRDefault="00401C56" w:rsidP="007D7988">
            <w:r w:rsidRPr="00F2217D">
              <w:t>Student coursework</w:t>
            </w:r>
            <w:r w:rsidR="00AD726A" w:rsidRPr="00F2217D">
              <w:t xml:space="preserve"> performance </w:t>
            </w:r>
          </w:p>
        </w:tc>
        <w:tc>
          <w:tcPr>
            <w:tcW w:w="2430" w:type="dxa"/>
          </w:tcPr>
          <w:p w14:paraId="33D88732" w14:textId="34CB0744" w:rsidR="00401AB5" w:rsidRPr="00F2217D" w:rsidRDefault="00AD726A" w:rsidP="007D7988">
            <w:r w:rsidRPr="00F2217D">
              <w:t xml:space="preserve">3.3 million </w:t>
            </w:r>
          </w:p>
        </w:tc>
        <w:tc>
          <w:tcPr>
            <w:tcW w:w="4405" w:type="dxa"/>
          </w:tcPr>
          <w:p w14:paraId="15ABA2A0" w14:textId="77777777" w:rsidR="003F25D4" w:rsidRPr="00F2217D" w:rsidRDefault="00E7068E" w:rsidP="003F25D4">
            <w:pPr>
              <w:pStyle w:val="ListParagraph"/>
              <w:numPr>
                <w:ilvl w:val="0"/>
                <w:numId w:val="20"/>
              </w:numPr>
            </w:pPr>
            <w:r w:rsidRPr="00F2217D">
              <w:t>Learning objectives</w:t>
            </w:r>
          </w:p>
          <w:p w14:paraId="679F8852" w14:textId="4EB45C86" w:rsidR="003F25D4" w:rsidRPr="00F2217D" w:rsidRDefault="00012848" w:rsidP="003F25D4">
            <w:pPr>
              <w:pStyle w:val="ListParagraph"/>
              <w:numPr>
                <w:ilvl w:val="0"/>
                <w:numId w:val="20"/>
              </w:numPr>
            </w:pPr>
            <w:r w:rsidRPr="00F2217D">
              <w:t>coursework id</w:t>
            </w:r>
          </w:p>
          <w:p w14:paraId="385DE536" w14:textId="77777777" w:rsidR="003F25D4" w:rsidRPr="00F2217D" w:rsidRDefault="00E93DCB" w:rsidP="003F25D4">
            <w:pPr>
              <w:pStyle w:val="ListParagraph"/>
              <w:numPr>
                <w:ilvl w:val="0"/>
                <w:numId w:val="20"/>
              </w:numPr>
            </w:pPr>
            <w:r w:rsidRPr="00F2217D">
              <w:t>user id</w:t>
            </w:r>
          </w:p>
          <w:p w14:paraId="72E393F1" w14:textId="77777777" w:rsidR="003F25D4" w:rsidRPr="00F2217D" w:rsidRDefault="00E93DCB" w:rsidP="003F25D4">
            <w:pPr>
              <w:pStyle w:val="ListParagraph"/>
              <w:numPr>
                <w:ilvl w:val="0"/>
                <w:numId w:val="20"/>
              </w:numPr>
            </w:pPr>
            <w:r w:rsidRPr="00F2217D">
              <w:t>progress</w:t>
            </w:r>
          </w:p>
          <w:p w14:paraId="5A0C0965" w14:textId="77777777" w:rsidR="003F25D4" w:rsidRPr="00F2217D" w:rsidRDefault="00E93DCB" w:rsidP="003F25D4">
            <w:pPr>
              <w:pStyle w:val="ListParagraph"/>
              <w:numPr>
                <w:ilvl w:val="0"/>
                <w:numId w:val="20"/>
              </w:numPr>
            </w:pPr>
            <w:r w:rsidRPr="00F2217D">
              <w:t>question</w:t>
            </w:r>
            <w:r w:rsidR="003F25D4" w:rsidRPr="00F2217D">
              <w:t xml:space="preserve"> id</w:t>
            </w:r>
          </w:p>
          <w:p w14:paraId="7594F5A7" w14:textId="77777777" w:rsidR="003F25D4" w:rsidRPr="00F2217D" w:rsidRDefault="007E6481" w:rsidP="003F25D4">
            <w:pPr>
              <w:pStyle w:val="ListParagraph"/>
              <w:numPr>
                <w:ilvl w:val="0"/>
                <w:numId w:val="20"/>
              </w:numPr>
            </w:pPr>
            <w:r w:rsidRPr="00F2217D">
              <w:t xml:space="preserve">correctness of the answer </w:t>
            </w:r>
          </w:p>
          <w:p w14:paraId="1A604F5E" w14:textId="77777777" w:rsidR="003F25D4" w:rsidRPr="00F2217D" w:rsidRDefault="004F107B" w:rsidP="003F25D4">
            <w:pPr>
              <w:pStyle w:val="ListParagraph"/>
              <w:numPr>
                <w:ilvl w:val="0"/>
                <w:numId w:val="20"/>
              </w:numPr>
            </w:pPr>
            <w:r w:rsidRPr="00F2217D">
              <w:t xml:space="preserve">time spent to </w:t>
            </w:r>
            <w:proofErr w:type="gramStart"/>
            <w:r w:rsidRPr="00F2217D">
              <w:t>answer</w:t>
            </w:r>
            <w:proofErr w:type="gramEnd"/>
          </w:p>
          <w:p w14:paraId="38FD63FB" w14:textId="77777777" w:rsidR="003F25D4" w:rsidRPr="00F2217D" w:rsidRDefault="004F107B" w:rsidP="003F25D4">
            <w:pPr>
              <w:pStyle w:val="ListParagraph"/>
              <w:numPr>
                <w:ilvl w:val="0"/>
                <w:numId w:val="20"/>
              </w:numPr>
            </w:pPr>
            <w:r w:rsidRPr="00F2217D">
              <w:lastRenderedPageBreak/>
              <w:t xml:space="preserve">time spent for the question </w:t>
            </w:r>
            <w:proofErr w:type="gramStart"/>
            <w:r w:rsidRPr="00F2217D">
              <w:t>instruction</w:t>
            </w:r>
            <w:proofErr w:type="gramEnd"/>
          </w:p>
          <w:p w14:paraId="7E76298E" w14:textId="3BFE7459" w:rsidR="00401AB5" w:rsidRPr="00F2217D" w:rsidRDefault="004F107B" w:rsidP="003F25D4">
            <w:pPr>
              <w:pStyle w:val="ListParagraph"/>
              <w:numPr>
                <w:ilvl w:val="0"/>
                <w:numId w:val="20"/>
              </w:numPr>
            </w:pPr>
            <w:r w:rsidRPr="00F2217D">
              <w:t>study material</w:t>
            </w:r>
            <w:r w:rsidR="00F16E17" w:rsidRPr="00F2217D">
              <w:t xml:space="preserve"> id</w:t>
            </w:r>
            <w:r w:rsidRPr="00F2217D">
              <w:t xml:space="preserve"> referred</w:t>
            </w:r>
          </w:p>
        </w:tc>
      </w:tr>
      <w:tr w:rsidR="00401AB5" w:rsidRPr="00F2217D" w14:paraId="5E02F5DD" w14:textId="2F6FE4E3" w:rsidTr="00CE5C17">
        <w:tc>
          <w:tcPr>
            <w:tcW w:w="2515" w:type="dxa"/>
          </w:tcPr>
          <w:p w14:paraId="405BECF7" w14:textId="119C246D" w:rsidR="00401AB5" w:rsidRPr="00F2217D" w:rsidRDefault="00AD726A" w:rsidP="007D7988">
            <w:r w:rsidRPr="00F2217D">
              <w:lastRenderedPageBreak/>
              <w:t xml:space="preserve">Student assignment </w:t>
            </w:r>
          </w:p>
        </w:tc>
        <w:tc>
          <w:tcPr>
            <w:tcW w:w="2430" w:type="dxa"/>
          </w:tcPr>
          <w:p w14:paraId="219EA3E9" w14:textId="6E73258B" w:rsidR="00401AB5" w:rsidRPr="00F2217D" w:rsidRDefault="00AD726A" w:rsidP="007D7988">
            <w:r w:rsidRPr="00F2217D">
              <w:t>140,000</w:t>
            </w:r>
          </w:p>
        </w:tc>
        <w:tc>
          <w:tcPr>
            <w:tcW w:w="4405" w:type="dxa"/>
          </w:tcPr>
          <w:p w14:paraId="0BD81E4F" w14:textId="77777777" w:rsidR="00F16E17" w:rsidRPr="00F2217D" w:rsidRDefault="00012848" w:rsidP="003F25D4">
            <w:pPr>
              <w:pStyle w:val="ListParagraph"/>
              <w:numPr>
                <w:ilvl w:val="0"/>
                <w:numId w:val="19"/>
              </w:numPr>
            </w:pPr>
            <w:r w:rsidRPr="00F2217D">
              <w:t>Learning objectives</w:t>
            </w:r>
          </w:p>
          <w:p w14:paraId="4C91A30A" w14:textId="77777777" w:rsidR="00F16E17" w:rsidRPr="00F2217D" w:rsidRDefault="00F55428" w:rsidP="003F25D4">
            <w:pPr>
              <w:pStyle w:val="ListParagraph"/>
              <w:numPr>
                <w:ilvl w:val="0"/>
                <w:numId w:val="19"/>
              </w:numPr>
            </w:pPr>
            <w:r w:rsidRPr="00F2217D">
              <w:t>test</w:t>
            </w:r>
            <w:r w:rsidR="00012848" w:rsidRPr="00F2217D">
              <w:t xml:space="preserve"> id</w:t>
            </w:r>
          </w:p>
          <w:p w14:paraId="7AA6CD1D" w14:textId="77777777" w:rsidR="00F16E17" w:rsidRPr="00F2217D" w:rsidRDefault="00012848" w:rsidP="003F25D4">
            <w:pPr>
              <w:pStyle w:val="ListParagraph"/>
              <w:numPr>
                <w:ilvl w:val="0"/>
                <w:numId w:val="19"/>
              </w:numPr>
            </w:pPr>
            <w:r w:rsidRPr="00F2217D">
              <w:t>user id</w:t>
            </w:r>
          </w:p>
          <w:p w14:paraId="004A632E" w14:textId="77777777" w:rsidR="00F16E17" w:rsidRPr="00F2217D" w:rsidRDefault="00012848" w:rsidP="003F25D4">
            <w:pPr>
              <w:pStyle w:val="ListParagraph"/>
              <w:numPr>
                <w:ilvl w:val="0"/>
                <w:numId w:val="19"/>
              </w:numPr>
            </w:pPr>
            <w:r w:rsidRPr="00F2217D">
              <w:t>question</w:t>
            </w:r>
            <w:r w:rsidR="003F25D4" w:rsidRPr="00F2217D">
              <w:t xml:space="preserve"> id</w:t>
            </w:r>
          </w:p>
          <w:p w14:paraId="72AC95FA" w14:textId="40CB9BA0" w:rsidR="00401AB5" w:rsidRPr="00F2217D" w:rsidRDefault="00012848" w:rsidP="003F25D4">
            <w:pPr>
              <w:pStyle w:val="ListParagraph"/>
              <w:numPr>
                <w:ilvl w:val="0"/>
                <w:numId w:val="19"/>
              </w:numPr>
            </w:pPr>
            <w:r w:rsidRPr="00F2217D">
              <w:t xml:space="preserve">correctness of the answer </w:t>
            </w:r>
          </w:p>
        </w:tc>
      </w:tr>
      <w:tr w:rsidR="00AD726A" w:rsidRPr="00F2217D" w14:paraId="57765AC6" w14:textId="77777777" w:rsidTr="00CE5C17">
        <w:tc>
          <w:tcPr>
            <w:tcW w:w="2515" w:type="dxa"/>
          </w:tcPr>
          <w:p w14:paraId="031A7A1E" w14:textId="040AEAFC" w:rsidR="00AD726A" w:rsidRPr="00F2217D" w:rsidRDefault="00AD726A" w:rsidP="007D7988">
            <w:r w:rsidRPr="00F2217D">
              <w:t xml:space="preserve">Learning objective map </w:t>
            </w:r>
            <w:r w:rsidR="00CE5C17" w:rsidRPr="00F2217D">
              <w:t>(knowledge graph)</w:t>
            </w:r>
          </w:p>
        </w:tc>
        <w:tc>
          <w:tcPr>
            <w:tcW w:w="2430" w:type="dxa"/>
          </w:tcPr>
          <w:p w14:paraId="29CB910A" w14:textId="38150152" w:rsidR="00AD726A" w:rsidRPr="00F2217D" w:rsidRDefault="0026543D" w:rsidP="007D7988">
            <w:r w:rsidRPr="00F2217D">
              <w:t>1145</w:t>
            </w:r>
          </w:p>
        </w:tc>
        <w:tc>
          <w:tcPr>
            <w:tcW w:w="4405" w:type="dxa"/>
          </w:tcPr>
          <w:p w14:paraId="253ACA8F" w14:textId="3707491D"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prerequisite LO ID)</w:t>
            </w:r>
          </w:p>
          <w:p w14:paraId="2C27560F" w14:textId="10E9402C"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326DDF" w:rsidRPr="00F2217D">
              <w:rPr>
                <w:rFonts w:ascii="var(--jp-code-font-family)" w:eastAsia="Times New Roman" w:hAnsi="var(--jp-code-font-family)" w:cs="Courier New"/>
                <w:sz w:val="20"/>
                <w:szCs w:val="20"/>
              </w:rPr>
              <w:t>i</w:t>
            </w:r>
            <w:r w:rsidR="00CE5C17" w:rsidRPr="00F2217D">
              <w:rPr>
                <w:rFonts w:ascii="var(--jp-code-font-family)" w:eastAsia="Times New Roman" w:hAnsi="var(--jp-code-font-family)" w:cs="Courier New"/>
                <w:sz w:val="20"/>
                <w:szCs w:val="20"/>
              </w:rPr>
              <w:t>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w:t>
            </w:r>
          </w:p>
          <w:p w14:paraId="4360932E" w14:textId="56DC6FB0"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r w:rsidR="00B57D37" w:rsidRPr="00F2217D">
              <w:rPr>
                <w:rFonts w:ascii="var(--jp-code-font-family)" w:eastAsia="Times New Roman" w:hAnsi="var(--jp-code-font-family)" w:cs="Courier New"/>
                <w:sz w:val="20"/>
                <w:szCs w:val="20"/>
              </w:rPr>
              <w:t xml:space="preserve"> (prerequisite LO Name)</w:t>
            </w:r>
          </w:p>
          <w:p w14:paraId="0187F2B2" w14:textId="0BA8EA6B" w:rsidR="00AD726A" w:rsidRPr="00F2217D" w:rsidRDefault="00A27B93" w:rsidP="007D7988">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CE5C17" w:rsidRPr="00F2217D">
              <w:rPr>
                <w:rFonts w:ascii="var(--jp-code-font-family)" w:eastAsia="Times New Roman" w:hAnsi="var(--jp-code-font-family)" w:cs="Courier New"/>
                <w:sz w:val="20"/>
                <w:szCs w:val="20"/>
              </w:rPr>
              <w:t>i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p>
        </w:tc>
      </w:tr>
    </w:tbl>
    <w:p w14:paraId="4A448B91" w14:textId="671A9415" w:rsidR="008B6A1A" w:rsidRPr="00F2217D" w:rsidRDefault="008B6A1A" w:rsidP="008B6A1A">
      <w:pPr>
        <w:pStyle w:val="xxxxmsonormal"/>
        <w:shd w:val="clear" w:color="auto" w:fill="FFFFFF"/>
      </w:pPr>
    </w:p>
    <w:p w14:paraId="7658AC74" w14:textId="7A70550D" w:rsidR="00264BF6" w:rsidRDefault="00F2217D" w:rsidP="00F2217D">
      <w:pPr>
        <w:pStyle w:val="Heading1"/>
      </w:pPr>
      <w:r w:rsidRPr="00F2217D">
        <w:t xml:space="preserve"> </w:t>
      </w:r>
      <w:bookmarkStart w:id="1" w:name="_Toc145666465"/>
      <w:r w:rsidRPr="00F2217D">
        <w:t>Sol</w:t>
      </w:r>
      <w:r>
        <w:t>ution design</w:t>
      </w:r>
      <w:bookmarkEnd w:id="1"/>
      <w:r>
        <w:t xml:space="preserve"> </w:t>
      </w:r>
    </w:p>
    <w:p w14:paraId="20AC7D3C" w14:textId="37DE93F6" w:rsidR="00F2217D" w:rsidRDefault="00F2217D" w:rsidP="00F2217D">
      <w:pPr>
        <w:pStyle w:val="Heading2"/>
      </w:pPr>
      <w:bookmarkStart w:id="2" w:name="_Toc145666466"/>
      <w:r>
        <w:t>Selection of solution architecture</w:t>
      </w:r>
      <w:bookmarkEnd w:id="2"/>
    </w:p>
    <w:p w14:paraId="3E7E7E4A" w14:textId="4C3466E2" w:rsidR="00F2217D" w:rsidRDefault="00F2217D" w:rsidP="00F2217D">
      <w:r>
        <w:t xml:space="preserve">According to the literature authors have used different methods to solve knowledge tracing. There mainly two methods. First </w:t>
      </w:r>
      <w:r w:rsidR="00CD498F">
        <w:t>method is</w:t>
      </w:r>
      <w:r>
        <w:t xml:space="preserve"> </w:t>
      </w:r>
      <w:r w:rsidR="00CD498F">
        <w:t>T</w:t>
      </w:r>
      <w:r>
        <w:t xml:space="preserve">raditional knowledge tracing which has two branches. They </w:t>
      </w:r>
      <w:proofErr w:type="gramStart"/>
      <w:r w:rsidR="002178DE">
        <w:t>are;</w:t>
      </w:r>
      <w:proofErr w:type="gramEnd"/>
    </w:p>
    <w:p w14:paraId="746FDD25" w14:textId="00364EED" w:rsidR="00F2217D" w:rsidRDefault="00F2217D" w:rsidP="00F2217D">
      <w:pPr>
        <w:pStyle w:val="ListParagraph"/>
        <w:numPr>
          <w:ilvl w:val="0"/>
          <w:numId w:val="29"/>
        </w:numPr>
      </w:pPr>
      <w:r>
        <w:t>Bayesian knowledge tracing</w:t>
      </w:r>
    </w:p>
    <w:p w14:paraId="73B2E8D8" w14:textId="107FAF3F" w:rsidR="00F2217D" w:rsidRDefault="00F2217D" w:rsidP="00F2217D">
      <w:pPr>
        <w:pStyle w:val="ListParagraph"/>
        <w:numPr>
          <w:ilvl w:val="0"/>
          <w:numId w:val="29"/>
        </w:numPr>
      </w:pPr>
      <w:r>
        <w:t xml:space="preserve">Factor analysis models </w:t>
      </w:r>
    </w:p>
    <w:p w14:paraId="6632D6A1" w14:textId="34DC3867" w:rsidR="00834854" w:rsidRDefault="00F2217D" w:rsidP="00F2217D">
      <w:r>
        <w:t xml:space="preserve">Second </w:t>
      </w:r>
      <w:r w:rsidR="00CD498F">
        <w:t xml:space="preserve">method is Deep knowledge tracing. This is the latest knowledge tracing methodology, and it has outperformed Traditional knowledge tracing </w:t>
      </w:r>
      <w:r w:rsidR="00C23FEE">
        <w:t>methods. Our</w:t>
      </w:r>
      <w:r w:rsidR="00834854">
        <w:t xml:space="preserve"> dataset has already tested with modified item response theory which is one of the </w:t>
      </w:r>
      <w:r w:rsidR="00E96C6B">
        <w:t>models</w:t>
      </w:r>
      <w:r w:rsidR="00834854">
        <w:t xml:space="preserve"> under Factor analysis models. </w:t>
      </w:r>
      <w:r w:rsidR="00E96C6B">
        <w:t xml:space="preserve">Hence </w:t>
      </w:r>
      <w:r w:rsidR="00E96C6B" w:rsidRPr="00E96C6B">
        <w:t>Traditional knowledge tracing methods will not be used for this research</w:t>
      </w:r>
      <w:r w:rsidR="00E0229A">
        <w:t>.</w:t>
      </w:r>
      <w:r w:rsidR="00E96C6B" w:rsidRPr="00E96C6B">
        <w:t xml:space="preserve"> </w:t>
      </w:r>
      <w:r w:rsidR="00E0229A">
        <w:t>I</w:t>
      </w:r>
      <w:r w:rsidR="00E96C6B" w:rsidRPr="00E96C6B">
        <w:t>nstead, Deep knowledge tracing methods will be employed</w:t>
      </w:r>
      <w:r w:rsidR="00E96C6B">
        <w:t xml:space="preserve"> expecting better performance.</w:t>
      </w:r>
    </w:p>
    <w:p w14:paraId="5A09EA5B" w14:textId="2AC1D827" w:rsidR="00E0229A" w:rsidRDefault="00E0229A" w:rsidP="00F2217D">
      <w:r>
        <w:lastRenderedPageBreak/>
        <w:t xml:space="preserve">Under Deep knowledge tracing there are multiple models. All these models use Deep Neural Networks with different input types and different </w:t>
      </w:r>
      <w:r w:rsidR="00C23FEE">
        <w:t xml:space="preserve">neural network architecture. Subjected data set </w:t>
      </w:r>
      <w:r w:rsidR="00985F9A">
        <w:t xml:space="preserve">has heterogenous data types and relationship between these data better explained by Graphs/Networks. Hence this study will use Graph based knowledge tracing methodology to predict students’ knowledge level. There </w:t>
      </w:r>
      <w:proofErr w:type="gramStart"/>
      <w:r w:rsidR="00985F9A">
        <w:t>are</w:t>
      </w:r>
      <w:proofErr w:type="gramEnd"/>
      <w:r w:rsidR="00985F9A">
        <w:t xml:space="preserve"> multiple graph based knowledge tracing methods in literature and this study will </w:t>
      </w:r>
      <w:r w:rsidR="000F3CD9">
        <w:t>compare and contrast different model when building the model.</w:t>
      </w:r>
    </w:p>
    <w:p w14:paraId="4E142FFF" w14:textId="33A3D984" w:rsidR="003227E8" w:rsidRDefault="003227E8" w:rsidP="003227E8">
      <w:pPr>
        <w:pStyle w:val="Heading2"/>
      </w:pPr>
      <w:bookmarkStart w:id="3" w:name="_Toc145666467"/>
      <w:r>
        <w:t>Graph Neural Network (GNN)</w:t>
      </w:r>
      <w:bookmarkEnd w:id="3"/>
    </w:p>
    <w:p w14:paraId="211B2DCC" w14:textId="4BE7835B" w:rsidR="009E624B" w:rsidRDefault="007E0598" w:rsidP="009E624B">
      <w:r w:rsidRPr="00801BF0">
        <w:t xml:space="preserve">The evolution of Graph Neural Networks (GNNs) has given rise to numerous applications across diverse domains, including but not limited to Natural Language Processing (NLP) Computer Vision (CV), and Recommendation </w:t>
      </w:r>
      <w:proofErr w:type="gramStart"/>
      <w:r w:rsidRPr="00801BF0">
        <w:t>Systems .</w:t>
      </w:r>
      <w:proofErr w:type="gramEnd"/>
      <w:r w:rsidRPr="00801BF0">
        <w:t xml:space="preserve"> GNNs, with their capacity to capture high-order information, have paved the way for substantial advancements in these fields. In our research, we harness the power of </w:t>
      </w:r>
      <w:r w:rsidR="00406139">
        <w:t>Graph Convolutional Neural (GCN)</w:t>
      </w:r>
      <w:r w:rsidRPr="00801BF0">
        <w:t xml:space="preserve"> within our Graph-based Interaction Knowledge Tracing (GIKT) model. By employing GCN, we aim to extract meaningful relations between skills and questions, effectively translating them into rich and informative representations. As far as our knowledge extends</w:t>
      </w:r>
      <w:r w:rsidR="00E22A45" w:rsidRPr="00801BF0">
        <w:t>.</w:t>
      </w:r>
    </w:p>
    <w:p w14:paraId="06080BCA" w14:textId="08CB063C" w:rsidR="00BC1871" w:rsidRDefault="00BC1871" w:rsidP="00BC1871">
      <w:pPr>
        <w:pStyle w:val="Heading2"/>
      </w:pPr>
      <w:bookmarkStart w:id="4" w:name="_Toc145666468"/>
      <w:r>
        <w:t>How GNN works</w:t>
      </w:r>
      <w:bookmarkEnd w:id="4"/>
      <w:r>
        <w:t xml:space="preserve"> </w:t>
      </w:r>
    </w:p>
    <w:p w14:paraId="1065BA37" w14:textId="77777777" w:rsidR="00BC1871" w:rsidRDefault="00BC1871" w:rsidP="009E624B">
      <w:r w:rsidRPr="00BC1871">
        <w:t xml:space="preserve">Graph Neural Networks (GNNs) are a type of deep learning model designed to work with graph-structured data, where data is organized as nodes connected by edges (like a social network, a road map, or a recommendation system). GNNs aim to understand and process this data effectively. </w:t>
      </w:r>
    </w:p>
    <w:p w14:paraId="7D18D53F" w14:textId="6C0CE1C0" w:rsidR="00A1343F" w:rsidRDefault="00A1343F" w:rsidP="009E624B">
      <w:r w:rsidRPr="00A1343F">
        <w:t>Each node in the graph starts with an initial representation, typically as a vector of numbers. These initial representations capture the characteristics of each node.</w:t>
      </w:r>
    </w:p>
    <w:p w14:paraId="1CF65F4D" w14:textId="09F76F5F" w:rsidR="00A1343F" w:rsidRDefault="00A1343F" w:rsidP="009E624B">
      <w:r w:rsidRPr="00A1343F">
        <w:t>GNNs operate through a process of message passing. At each step, each node sends messages to its neighboring nodes. These messages typically contain information about the node itself and its immediate neighbors. The idea is that nodes can exchange information and learn from each other.</w:t>
      </w:r>
    </w:p>
    <w:p w14:paraId="464CA2F6" w14:textId="30C4DBE0" w:rsidR="00A1343F" w:rsidRDefault="00A1343F" w:rsidP="009E624B">
      <w:r w:rsidRPr="00A1343F">
        <w:t xml:space="preserve">After receiving messages from their neighbors, nodes aggregate this information to update their own representation. This aggregation process combines the information from the node itself with </w:t>
      </w:r>
      <w:r w:rsidRPr="00A1343F">
        <w:lastRenderedPageBreak/>
        <w:t>that of its neighbors.</w:t>
      </w:r>
      <w:r>
        <w:t xml:space="preserve"> This is done by Neural Networks.</w:t>
      </w:r>
      <w:r w:rsidR="002D71B3">
        <w:t xml:space="preserve"> In the below</w:t>
      </w:r>
      <w:r w:rsidR="00FE77E0">
        <w:t xml:space="preserve"> </w:t>
      </w:r>
      <w:r w:rsidR="00FE77E0">
        <w:fldChar w:fldCharType="begin"/>
      </w:r>
      <w:r w:rsidR="00FE77E0">
        <w:instrText xml:space="preserve"> REF _Ref145665502 \h </w:instrText>
      </w:r>
      <w:r w:rsidR="00FE77E0">
        <w:fldChar w:fldCharType="separate"/>
      </w:r>
      <w:r w:rsidR="00FE77E0">
        <w:t xml:space="preserve">Figure </w:t>
      </w:r>
      <w:r w:rsidR="00FE77E0">
        <w:rPr>
          <w:noProof/>
        </w:rPr>
        <w:t>2</w:t>
      </w:r>
      <w:r w:rsidR="00FE77E0">
        <w:t>.</w:t>
      </w:r>
      <w:r w:rsidR="00FE77E0">
        <w:rPr>
          <w:noProof/>
        </w:rPr>
        <w:t>1</w:t>
      </w:r>
      <w:r w:rsidR="00FE77E0">
        <w:fldChar w:fldCharType="end"/>
      </w:r>
      <w:r w:rsidR="002D71B3">
        <w:t xml:space="preserve"> gray boxes show the neural networks. </w:t>
      </w:r>
    </w:p>
    <w:p w14:paraId="487E3929" w14:textId="77777777" w:rsidR="009010F5" w:rsidRDefault="009010F5" w:rsidP="009010F5">
      <w:pPr>
        <w:keepNext/>
      </w:pPr>
      <w:r>
        <w:rPr>
          <w:noProof/>
        </w:rPr>
        <w:drawing>
          <wp:inline distT="0" distB="0" distL="0" distR="0" wp14:anchorId="02FE4626" wp14:editId="6FD5CFE8">
            <wp:extent cx="5942890" cy="2453871"/>
            <wp:effectExtent l="0" t="0" r="1270" b="3810"/>
            <wp:docPr id="1" name="Picture 1" descr="Many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y Layers"/>
                    <pic:cNvPicPr>
                      <a:picLocks noChangeAspect="1" noChangeArrowheads="1"/>
                    </pic:cNvPicPr>
                  </pic:nvPicPr>
                  <pic:blipFill rotWithShape="1">
                    <a:blip r:embed="rId8">
                      <a:extLst>
                        <a:ext uri="{28A0092B-C50C-407E-A947-70E740481C1C}">
                          <a14:useLocalDpi xmlns:a14="http://schemas.microsoft.com/office/drawing/2010/main" val="0"/>
                        </a:ext>
                      </a:extLst>
                    </a:blip>
                    <a:srcRect t="673" b="-1"/>
                    <a:stretch/>
                  </pic:blipFill>
                  <pic:spPr bwMode="auto">
                    <a:xfrm>
                      <a:off x="0" y="0"/>
                      <a:ext cx="5943600" cy="2454164"/>
                    </a:xfrm>
                    <a:prstGeom prst="rect">
                      <a:avLst/>
                    </a:prstGeom>
                    <a:noFill/>
                    <a:ln>
                      <a:noFill/>
                    </a:ln>
                    <a:extLst>
                      <a:ext uri="{53640926-AAD7-44D8-BBD7-CCE9431645EC}">
                        <a14:shadowObscured xmlns:a14="http://schemas.microsoft.com/office/drawing/2010/main"/>
                      </a:ext>
                    </a:extLst>
                  </pic:spPr>
                </pic:pic>
              </a:graphicData>
            </a:graphic>
          </wp:inline>
        </w:drawing>
      </w:r>
    </w:p>
    <w:p w14:paraId="4FCA78FE" w14:textId="3C086507" w:rsidR="00BC1871" w:rsidRDefault="009010F5" w:rsidP="009010F5">
      <w:pPr>
        <w:pStyle w:val="Caption"/>
      </w:pPr>
      <w:bookmarkStart w:id="5" w:name="_Ref145665502"/>
      <w:r>
        <w:t xml:space="preserve">Figure </w:t>
      </w:r>
      <w:fldSimple w:instr=" STYLEREF 1 \s ">
        <w:r>
          <w:rPr>
            <w:noProof/>
          </w:rPr>
          <w:t>2</w:t>
        </w:r>
      </w:fldSimple>
      <w:r>
        <w:t>.</w:t>
      </w:r>
      <w:fldSimple w:instr=" SEQ Figure \* ARABIC \s 1 ">
        <w:r>
          <w:rPr>
            <w:noProof/>
          </w:rPr>
          <w:t>1</w:t>
        </w:r>
      </w:fldSimple>
      <w:bookmarkEnd w:id="5"/>
      <w:r>
        <w:t xml:space="preserve"> - Graph Neural Network </w:t>
      </w:r>
      <w:proofErr w:type="gramStart"/>
      <w:r>
        <w:t>( source</w:t>
      </w:r>
      <w:proofErr w:type="gramEnd"/>
      <w:r>
        <w:t xml:space="preserve"> - Stanford Graph based Machine Learning lecture slides)</w:t>
      </w:r>
    </w:p>
    <w:p w14:paraId="27F9172D" w14:textId="58705705" w:rsidR="002D71B3" w:rsidRDefault="002D71B3" w:rsidP="009E624B"/>
    <w:p w14:paraId="61803301" w14:textId="0E73D083" w:rsidR="006023F6" w:rsidRDefault="006023F6" w:rsidP="006023F6">
      <w:r>
        <w:t>For example, (X</w:t>
      </w:r>
      <w:r w:rsidRPr="006023F6">
        <w:rPr>
          <w:vertAlign w:val="subscript"/>
        </w:rPr>
        <w:t>A</w:t>
      </w:r>
      <w:r>
        <w:t>) is a feature vector of node A. The inputs are those feature vectors, and the box will take the two feature vectors (X</w:t>
      </w:r>
      <w:r w:rsidRPr="006023F6">
        <w:rPr>
          <w:vertAlign w:val="subscript"/>
        </w:rPr>
        <w:t>A</w:t>
      </w:r>
      <w:r>
        <w:t xml:space="preserve"> and </w:t>
      </w:r>
      <w:proofErr w:type="spellStart"/>
      <w:r>
        <w:t>X</w:t>
      </w:r>
      <w:r w:rsidRPr="006023F6">
        <w:rPr>
          <w:vertAlign w:val="subscript"/>
        </w:rPr>
        <w:t>c</w:t>
      </w:r>
      <w:proofErr w:type="spellEnd"/>
      <w:r>
        <w:t>), aggregate them, and then pass on to the next layer.</w:t>
      </w:r>
      <w:r w:rsidR="00F71CE3">
        <w:t xml:space="preserve"> </w:t>
      </w:r>
    </w:p>
    <w:p w14:paraId="55D3383C" w14:textId="77777777" w:rsidR="00FE77E0" w:rsidRDefault="00F71CE3" w:rsidP="00FE77E0">
      <w:pPr>
        <w:keepNext/>
        <w:jc w:val="center"/>
      </w:pPr>
      <w:r>
        <w:rPr>
          <w:noProof/>
        </w:rPr>
        <w:drawing>
          <wp:inline distT="0" distB="0" distL="0" distR="0" wp14:anchorId="34903C1A" wp14:editId="5AB3E87C">
            <wp:extent cx="3202940" cy="34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2940" cy="343535"/>
                    </a:xfrm>
                    <a:prstGeom prst="rect">
                      <a:avLst/>
                    </a:prstGeom>
                    <a:noFill/>
                    <a:ln>
                      <a:noFill/>
                    </a:ln>
                  </pic:spPr>
                </pic:pic>
              </a:graphicData>
            </a:graphic>
          </wp:inline>
        </w:drawing>
      </w:r>
    </w:p>
    <w:p w14:paraId="4B831381" w14:textId="1C8A36FE" w:rsidR="00F71CE3" w:rsidRDefault="00FE77E0" w:rsidP="00FE77E0">
      <w:pPr>
        <w:pStyle w:val="Caption"/>
      </w:pPr>
      <w:r>
        <w:t xml:space="preserve">Equation </w:t>
      </w:r>
      <w:fldSimple w:instr=" STYLEREF 1 \s ">
        <w:r>
          <w:rPr>
            <w:noProof/>
          </w:rPr>
          <w:t>2</w:t>
        </w:r>
      </w:fldSimple>
      <w:r>
        <w:t>.</w:t>
      </w:r>
      <w:fldSimple w:instr=" SEQ Equation \* ARABIC \s 1 ">
        <w:r>
          <w:rPr>
            <w:noProof/>
          </w:rPr>
          <w:t>1</w:t>
        </w:r>
      </w:fldSimple>
      <w:r>
        <w:t xml:space="preserve"> - </w:t>
      </w:r>
      <w:r w:rsidRPr="00F06711">
        <w:t>feature vector</w:t>
      </w:r>
    </w:p>
    <w:p w14:paraId="63F6089D" w14:textId="4A577314" w:rsidR="00FE77E0" w:rsidRPr="009E624B" w:rsidRDefault="006023F6" w:rsidP="00FE77E0">
      <w:r>
        <w:t>Notice that, for example, the input at node C are the features of node C, but the representation of node C in layer 1 will be a hidden, latent representation of the node, and in layer 2 it’ll be another latent representation. At each k</w:t>
      </w:r>
      <w:r w:rsidRPr="006023F6">
        <w:rPr>
          <w:vertAlign w:val="superscript"/>
        </w:rPr>
        <w:t>th</w:t>
      </w:r>
      <w:r>
        <w:t xml:space="preserve"> layer, </w:t>
      </w:r>
      <m:oMath>
        <m:sSubSup>
          <m:sSubSupPr>
            <m:ctrlPr>
              <w:rPr>
                <w:rFonts w:ascii="Cambria Math" w:hAnsi="Cambria Math"/>
                <w:i/>
              </w:rPr>
            </m:ctrlPr>
          </m:sSubSupPr>
          <m:e>
            <m:r>
              <w:rPr>
                <w:rFonts w:ascii="Cambria Math" w:hAnsi="Cambria Math"/>
              </w:rPr>
              <m:t>h</m:t>
            </m:r>
          </m:e>
          <m:sub>
            <m:r>
              <w:rPr>
                <w:rFonts w:ascii="Cambria Math" w:hAnsi="Cambria Math"/>
              </w:rPr>
              <m:t>v</m:t>
            </m:r>
          </m:sub>
          <m:sup>
            <m:r>
              <w:rPr>
                <w:rFonts w:ascii="Cambria Math" w:hAnsi="Cambria Math"/>
              </w:rPr>
              <m:t>k</m:t>
            </m:r>
          </m:sup>
        </m:sSubSup>
      </m:oMath>
      <w:r w:rsidR="00801BF0">
        <w:t xml:space="preserve"> </w:t>
      </w:r>
      <w:r>
        <w:t xml:space="preserve">feature vector produced by the </w:t>
      </w:r>
      <w:r w:rsidR="00FE77E0">
        <w:fldChar w:fldCharType="begin"/>
      </w:r>
      <w:r w:rsidR="00FE77E0">
        <w:instrText xml:space="preserve"> REF _Ref145665529 \h </w:instrText>
      </w:r>
      <w:r w:rsidR="00FE77E0">
        <w:fldChar w:fldCharType="separate"/>
      </w:r>
      <w:r w:rsidR="00FE77E0">
        <w:t xml:space="preserve">Equation </w:t>
      </w:r>
      <w:r w:rsidR="00FE77E0">
        <w:rPr>
          <w:noProof/>
        </w:rPr>
        <w:t>2</w:t>
      </w:r>
      <w:r w:rsidR="00FE77E0">
        <w:t>.</w:t>
      </w:r>
      <w:r w:rsidR="00FE77E0">
        <w:rPr>
          <w:noProof/>
        </w:rPr>
        <w:t>2</w:t>
      </w:r>
      <w:r w:rsidR="00FE77E0">
        <w:fldChar w:fldCharType="end"/>
      </w:r>
      <w:r>
        <w:t xml:space="preserve">. It </w:t>
      </w:r>
      <w:proofErr w:type="gramStart"/>
      <w:r>
        <w:t>average</w:t>
      </w:r>
      <w:proofErr w:type="gramEnd"/>
      <w:r>
        <w:t xml:space="preserve"> the previous layer by the number of nodes in the current layer and add bias to previous layer, then perform a </w:t>
      </w:r>
      <w:r w:rsidR="00801BF0">
        <w:t>nonlinear</w:t>
      </w:r>
      <w:r>
        <w:t xml:space="preserve"> activation denoted by </w:t>
      </w:r>
      <w:r w:rsidRPr="006023F6">
        <w:t>σ</w:t>
      </w:r>
      <w:r>
        <w:t>.</w:t>
      </w:r>
      <w:r w:rsidR="00FE77E0">
        <w:t xml:space="preserve"> </w:t>
      </w:r>
      <w:proofErr w:type="spellStart"/>
      <w:r w:rsidR="00FE77E0">
        <w:t>W</w:t>
      </w:r>
      <w:r w:rsidR="00FE77E0" w:rsidRPr="006023F6">
        <w:rPr>
          <w:vertAlign w:val="subscript"/>
        </w:rPr>
        <w:t>k</w:t>
      </w:r>
      <w:proofErr w:type="spellEnd"/>
      <w:r w:rsidR="00FE77E0">
        <w:t xml:space="preserve"> (weight matrix) and B</w:t>
      </w:r>
      <w:r w:rsidR="00FE77E0" w:rsidRPr="006023F6">
        <w:rPr>
          <w:vertAlign w:val="subscript"/>
        </w:rPr>
        <w:t>k</w:t>
      </w:r>
      <w:r w:rsidR="00FE77E0">
        <w:t xml:space="preserve"> (bias matrix) are trainable parameters.</w:t>
      </w:r>
    </w:p>
    <w:p w14:paraId="65BC29D4" w14:textId="70B5596E" w:rsidR="006023F6" w:rsidRDefault="006023F6" w:rsidP="006023F6"/>
    <w:p w14:paraId="454D7C6F" w14:textId="77777777" w:rsidR="00FE77E0" w:rsidRDefault="00B2485C" w:rsidP="00FE77E0">
      <w:pPr>
        <w:keepNext/>
        <w:jc w:val="center"/>
      </w:pPr>
      <w:r>
        <w:rPr>
          <w:noProof/>
        </w:rPr>
        <w:lastRenderedPageBreak/>
        <w:drawing>
          <wp:inline distT="0" distB="0" distL="0" distR="0" wp14:anchorId="282A2AA5" wp14:editId="44EC9523">
            <wp:extent cx="4848860" cy="526415"/>
            <wp:effectExtent l="0" t="0" r="8890" b="6985"/>
            <wp:docPr id="4" name="Picture 4" descr="A whit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text on a black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8860" cy="526415"/>
                    </a:xfrm>
                    <a:prstGeom prst="rect">
                      <a:avLst/>
                    </a:prstGeom>
                    <a:noFill/>
                    <a:ln>
                      <a:noFill/>
                    </a:ln>
                  </pic:spPr>
                </pic:pic>
              </a:graphicData>
            </a:graphic>
          </wp:inline>
        </w:drawing>
      </w:r>
    </w:p>
    <w:p w14:paraId="77DACDAF" w14:textId="1616DAB8" w:rsidR="00E22A45" w:rsidRDefault="00FE77E0" w:rsidP="00FE77E0">
      <w:pPr>
        <w:pStyle w:val="Caption"/>
      </w:pPr>
      <w:bookmarkStart w:id="6" w:name="_Ref145665529"/>
      <w:r>
        <w:t xml:space="preserve">Equation </w:t>
      </w:r>
      <w:fldSimple w:instr=" STYLEREF 1 \s ">
        <w:r>
          <w:rPr>
            <w:noProof/>
          </w:rPr>
          <w:t>2</w:t>
        </w:r>
      </w:fldSimple>
      <w:r>
        <w:t>.</w:t>
      </w:r>
      <w:fldSimple w:instr=" SEQ Equation \* ARABIC \s 1 ">
        <w:r>
          <w:rPr>
            <w:noProof/>
          </w:rPr>
          <w:t>2</w:t>
        </w:r>
      </w:fldSimple>
      <w:bookmarkEnd w:id="6"/>
      <w:r>
        <w:t xml:space="preserve"> - </w:t>
      </w:r>
      <w:r w:rsidRPr="0045673A">
        <w:t>Neighborhood aggregation</w:t>
      </w:r>
    </w:p>
    <w:p w14:paraId="0D954151" w14:textId="40267952" w:rsidR="00F2217D" w:rsidRDefault="00F53EC4" w:rsidP="00F53EC4">
      <w:pPr>
        <w:pStyle w:val="Heading2"/>
      </w:pPr>
      <w:bookmarkStart w:id="7" w:name="_Toc145666469"/>
      <w:r>
        <w:t>Risk</w:t>
      </w:r>
      <w:bookmarkEnd w:id="7"/>
      <w:r>
        <w:t xml:space="preserve"> </w:t>
      </w:r>
    </w:p>
    <w:p w14:paraId="03B33357" w14:textId="66EB5D9B" w:rsidR="00801BF0" w:rsidRPr="00801BF0" w:rsidRDefault="00801BF0" w:rsidP="00801BF0">
      <w:r>
        <w:t xml:space="preserve">Currently notified risk is not having enough hardware capacity to perform computations. This risk could be overcome by batch wise processing. </w:t>
      </w:r>
    </w:p>
    <w:p w14:paraId="4BF1C36B" w14:textId="5270A0C6" w:rsidR="00BB24C3" w:rsidRPr="00BB24C3" w:rsidRDefault="00BB24C3" w:rsidP="00E664EF">
      <w:pPr>
        <w:pStyle w:val="Heading1"/>
        <w:numPr>
          <w:ilvl w:val="0"/>
          <w:numId w:val="0"/>
        </w:numPr>
        <w:ind w:left="432" w:hanging="432"/>
      </w:pPr>
    </w:p>
    <w:sectPr w:rsidR="00BB24C3" w:rsidRPr="00BB24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1DBF" w14:textId="77777777" w:rsidR="008A58A9" w:rsidRDefault="008A58A9" w:rsidP="0010001C">
      <w:pPr>
        <w:spacing w:before="0" w:after="0" w:line="240" w:lineRule="auto"/>
      </w:pPr>
      <w:r>
        <w:separator/>
      </w:r>
    </w:p>
  </w:endnote>
  <w:endnote w:type="continuationSeparator" w:id="0">
    <w:p w14:paraId="359692C9" w14:textId="77777777" w:rsidR="008A58A9" w:rsidRDefault="008A58A9"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31FD8" w14:textId="77777777" w:rsidR="008A58A9" w:rsidRDefault="008A58A9" w:rsidP="0010001C">
      <w:pPr>
        <w:spacing w:before="0" w:after="0" w:line="240" w:lineRule="auto"/>
      </w:pPr>
      <w:r>
        <w:separator/>
      </w:r>
    </w:p>
  </w:footnote>
  <w:footnote w:type="continuationSeparator" w:id="0">
    <w:p w14:paraId="5F90408D" w14:textId="77777777" w:rsidR="008A58A9" w:rsidRDefault="008A58A9"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77C"/>
    <w:multiLevelType w:val="hybridMultilevel"/>
    <w:tmpl w:val="D018D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75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abstractNum w:abstractNumId="28" w15:restartNumberingAfterBreak="0">
    <w:nsid w:val="7FDA1188"/>
    <w:multiLevelType w:val="hybridMultilevel"/>
    <w:tmpl w:val="A2C4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6571070">
    <w:abstractNumId w:val="6"/>
  </w:num>
  <w:num w:numId="2" w16cid:durableId="537666268">
    <w:abstractNumId w:val="22"/>
  </w:num>
  <w:num w:numId="3" w16cid:durableId="1467352173">
    <w:abstractNumId w:val="27"/>
  </w:num>
  <w:num w:numId="4" w16cid:durableId="1793550744">
    <w:abstractNumId w:val="15"/>
  </w:num>
  <w:num w:numId="5" w16cid:durableId="2034190229">
    <w:abstractNumId w:val="3"/>
  </w:num>
  <w:num w:numId="6" w16cid:durableId="135994072">
    <w:abstractNumId w:val="17"/>
  </w:num>
  <w:num w:numId="7" w16cid:durableId="1101612026">
    <w:abstractNumId w:val="14"/>
  </w:num>
  <w:num w:numId="8" w16cid:durableId="1953246253">
    <w:abstractNumId w:val="8"/>
  </w:num>
  <w:num w:numId="9" w16cid:durableId="1899515868">
    <w:abstractNumId w:val="13"/>
  </w:num>
  <w:num w:numId="10" w16cid:durableId="231280334">
    <w:abstractNumId w:val="4"/>
  </w:num>
  <w:num w:numId="11" w16cid:durableId="476151401">
    <w:abstractNumId w:val="18"/>
  </w:num>
  <w:num w:numId="12" w16cid:durableId="602111347">
    <w:abstractNumId w:val="16"/>
  </w:num>
  <w:num w:numId="13" w16cid:durableId="138227847">
    <w:abstractNumId w:val="1"/>
  </w:num>
  <w:num w:numId="14" w16cid:durableId="310210450">
    <w:abstractNumId w:val="21"/>
  </w:num>
  <w:num w:numId="15" w16cid:durableId="1551768695">
    <w:abstractNumId w:val="20"/>
  </w:num>
  <w:num w:numId="16" w16cid:durableId="931817091">
    <w:abstractNumId w:val="5"/>
  </w:num>
  <w:num w:numId="17" w16cid:durableId="1762721920">
    <w:abstractNumId w:val="10"/>
  </w:num>
  <w:num w:numId="18" w16cid:durableId="1933968445">
    <w:abstractNumId w:val="11"/>
  </w:num>
  <w:num w:numId="19" w16cid:durableId="834685507">
    <w:abstractNumId w:val="12"/>
  </w:num>
  <w:num w:numId="20" w16cid:durableId="1462528506">
    <w:abstractNumId w:val="23"/>
  </w:num>
  <w:num w:numId="21" w16cid:durableId="1611817297">
    <w:abstractNumId w:val="9"/>
  </w:num>
  <w:num w:numId="22" w16cid:durableId="1378774337">
    <w:abstractNumId w:val="7"/>
  </w:num>
  <w:num w:numId="23" w16cid:durableId="840201957">
    <w:abstractNumId w:val="2"/>
  </w:num>
  <w:num w:numId="24" w16cid:durableId="718748231">
    <w:abstractNumId w:val="24"/>
  </w:num>
  <w:num w:numId="25" w16cid:durableId="1171990746">
    <w:abstractNumId w:val="26"/>
  </w:num>
  <w:num w:numId="26" w16cid:durableId="468404975">
    <w:abstractNumId w:val="19"/>
  </w:num>
  <w:num w:numId="27" w16cid:durableId="1362782134">
    <w:abstractNumId w:val="0"/>
  </w:num>
  <w:num w:numId="28" w16cid:durableId="599996536">
    <w:abstractNumId w:val="28"/>
  </w:num>
  <w:num w:numId="29" w16cid:durableId="36321347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0B1"/>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3CD9"/>
    <w:rsid w:val="000F4BFD"/>
    <w:rsid w:val="000F73D0"/>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163A"/>
    <w:rsid w:val="001A4804"/>
    <w:rsid w:val="001A63AB"/>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178DE"/>
    <w:rsid w:val="002209EC"/>
    <w:rsid w:val="00225966"/>
    <w:rsid w:val="00230DAA"/>
    <w:rsid w:val="002320CB"/>
    <w:rsid w:val="00235627"/>
    <w:rsid w:val="0024114E"/>
    <w:rsid w:val="00245132"/>
    <w:rsid w:val="0025034D"/>
    <w:rsid w:val="00264BF6"/>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D71B3"/>
    <w:rsid w:val="002E2320"/>
    <w:rsid w:val="002E4821"/>
    <w:rsid w:val="002E4A7D"/>
    <w:rsid w:val="002E4B55"/>
    <w:rsid w:val="002E5B34"/>
    <w:rsid w:val="002F2273"/>
    <w:rsid w:val="00302C78"/>
    <w:rsid w:val="00305BBD"/>
    <w:rsid w:val="00306285"/>
    <w:rsid w:val="00307333"/>
    <w:rsid w:val="003173C1"/>
    <w:rsid w:val="0032112E"/>
    <w:rsid w:val="00321568"/>
    <w:rsid w:val="00321A00"/>
    <w:rsid w:val="003227E8"/>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7CC"/>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1612"/>
    <w:rsid w:val="003D701E"/>
    <w:rsid w:val="003D753D"/>
    <w:rsid w:val="003D7ED4"/>
    <w:rsid w:val="003E135E"/>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139"/>
    <w:rsid w:val="00406AD6"/>
    <w:rsid w:val="0040760C"/>
    <w:rsid w:val="0041413C"/>
    <w:rsid w:val="004174FD"/>
    <w:rsid w:val="00420001"/>
    <w:rsid w:val="00425BCA"/>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15C0"/>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41A8"/>
    <w:rsid w:val="005D5809"/>
    <w:rsid w:val="005E4818"/>
    <w:rsid w:val="005E5041"/>
    <w:rsid w:val="005E6BCF"/>
    <w:rsid w:val="005F027F"/>
    <w:rsid w:val="005F2253"/>
    <w:rsid w:val="005F3923"/>
    <w:rsid w:val="006023F6"/>
    <w:rsid w:val="006029C1"/>
    <w:rsid w:val="00603B70"/>
    <w:rsid w:val="006057EA"/>
    <w:rsid w:val="006102C4"/>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4CB2"/>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0598"/>
    <w:rsid w:val="007E2B1B"/>
    <w:rsid w:val="007E2BAE"/>
    <w:rsid w:val="007E6481"/>
    <w:rsid w:val="007F08CB"/>
    <w:rsid w:val="007F0FE2"/>
    <w:rsid w:val="007F1895"/>
    <w:rsid w:val="007F2441"/>
    <w:rsid w:val="007F374E"/>
    <w:rsid w:val="007F4EAD"/>
    <w:rsid w:val="007F567C"/>
    <w:rsid w:val="007F5F58"/>
    <w:rsid w:val="007F6B1E"/>
    <w:rsid w:val="00801BF0"/>
    <w:rsid w:val="008125D2"/>
    <w:rsid w:val="00815F8D"/>
    <w:rsid w:val="00816FD3"/>
    <w:rsid w:val="00820EAA"/>
    <w:rsid w:val="008223CC"/>
    <w:rsid w:val="00822BCB"/>
    <w:rsid w:val="00823C60"/>
    <w:rsid w:val="00823D61"/>
    <w:rsid w:val="0082498A"/>
    <w:rsid w:val="00831D3E"/>
    <w:rsid w:val="008334BC"/>
    <w:rsid w:val="00833CFF"/>
    <w:rsid w:val="00834160"/>
    <w:rsid w:val="00834854"/>
    <w:rsid w:val="00840731"/>
    <w:rsid w:val="00840765"/>
    <w:rsid w:val="00840794"/>
    <w:rsid w:val="0084777D"/>
    <w:rsid w:val="00851044"/>
    <w:rsid w:val="008516BC"/>
    <w:rsid w:val="00853BF7"/>
    <w:rsid w:val="00855358"/>
    <w:rsid w:val="00856B55"/>
    <w:rsid w:val="00861301"/>
    <w:rsid w:val="00861588"/>
    <w:rsid w:val="00862F60"/>
    <w:rsid w:val="008631CB"/>
    <w:rsid w:val="00864521"/>
    <w:rsid w:val="00867AA9"/>
    <w:rsid w:val="00870DDA"/>
    <w:rsid w:val="008725D4"/>
    <w:rsid w:val="00872B08"/>
    <w:rsid w:val="00873EB5"/>
    <w:rsid w:val="00877754"/>
    <w:rsid w:val="00877BAA"/>
    <w:rsid w:val="00882401"/>
    <w:rsid w:val="00884CE2"/>
    <w:rsid w:val="008851C5"/>
    <w:rsid w:val="00886502"/>
    <w:rsid w:val="00896EBB"/>
    <w:rsid w:val="008A23B0"/>
    <w:rsid w:val="008A58A9"/>
    <w:rsid w:val="008B0D5A"/>
    <w:rsid w:val="008B3ECD"/>
    <w:rsid w:val="008B665B"/>
    <w:rsid w:val="008B6A1A"/>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10F5"/>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5F9A"/>
    <w:rsid w:val="00987F8A"/>
    <w:rsid w:val="00992EDF"/>
    <w:rsid w:val="0099666B"/>
    <w:rsid w:val="0099738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4647"/>
    <w:rsid w:val="009E624B"/>
    <w:rsid w:val="009E727C"/>
    <w:rsid w:val="009F02B1"/>
    <w:rsid w:val="009F1B84"/>
    <w:rsid w:val="009F45F3"/>
    <w:rsid w:val="009F4971"/>
    <w:rsid w:val="00A03F01"/>
    <w:rsid w:val="00A06C54"/>
    <w:rsid w:val="00A1343F"/>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865"/>
    <w:rsid w:val="00B108C0"/>
    <w:rsid w:val="00B10A52"/>
    <w:rsid w:val="00B10DC9"/>
    <w:rsid w:val="00B12A42"/>
    <w:rsid w:val="00B1372C"/>
    <w:rsid w:val="00B153D9"/>
    <w:rsid w:val="00B15BD7"/>
    <w:rsid w:val="00B20F4C"/>
    <w:rsid w:val="00B219E7"/>
    <w:rsid w:val="00B2485C"/>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1F62"/>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871"/>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3FEE"/>
    <w:rsid w:val="00C27B96"/>
    <w:rsid w:val="00C30FA3"/>
    <w:rsid w:val="00C31C58"/>
    <w:rsid w:val="00C34525"/>
    <w:rsid w:val="00C34D20"/>
    <w:rsid w:val="00C37C26"/>
    <w:rsid w:val="00C45684"/>
    <w:rsid w:val="00C53194"/>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498F"/>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2CB3"/>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1F6C"/>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ACC"/>
    <w:rsid w:val="00DC0BC8"/>
    <w:rsid w:val="00DC1BAB"/>
    <w:rsid w:val="00DC5078"/>
    <w:rsid w:val="00DC5094"/>
    <w:rsid w:val="00DC7602"/>
    <w:rsid w:val="00DC7FC0"/>
    <w:rsid w:val="00DD0868"/>
    <w:rsid w:val="00DD2DA1"/>
    <w:rsid w:val="00DD7D38"/>
    <w:rsid w:val="00DE0FDE"/>
    <w:rsid w:val="00DE1A2C"/>
    <w:rsid w:val="00DE29E2"/>
    <w:rsid w:val="00DE48F7"/>
    <w:rsid w:val="00DE5A2C"/>
    <w:rsid w:val="00DE68CC"/>
    <w:rsid w:val="00DF0245"/>
    <w:rsid w:val="00E0229A"/>
    <w:rsid w:val="00E044EF"/>
    <w:rsid w:val="00E04778"/>
    <w:rsid w:val="00E05CD5"/>
    <w:rsid w:val="00E20D72"/>
    <w:rsid w:val="00E22A45"/>
    <w:rsid w:val="00E24631"/>
    <w:rsid w:val="00E3017C"/>
    <w:rsid w:val="00E34E08"/>
    <w:rsid w:val="00E3743B"/>
    <w:rsid w:val="00E42B86"/>
    <w:rsid w:val="00E47B5B"/>
    <w:rsid w:val="00E47F71"/>
    <w:rsid w:val="00E51CEC"/>
    <w:rsid w:val="00E54E1C"/>
    <w:rsid w:val="00E55590"/>
    <w:rsid w:val="00E559AB"/>
    <w:rsid w:val="00E60152"/>
    <w:rsid w:val="00E610FE"/>
    <w:rsid w:val="00E6188F"/>
    <w:rsid w:val="00E664E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C6B"/>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217D"/>
    <w:rsid w:val="00F261DF"/>
    <w:rsid w:val="00F311F7"/>
    <w:rsid w:val="00F31590"/>
    <w:rsid w:val="00F345E4"/>
    <w:rsid w:val="00F35C1F"/>
    <w:rsid w:val="00F3655F"/>
    <w:rsid w:val="00F37807"/>
    <w:rsid w:val="00F400F3"/>
    <w:rsid w:val="00F4110D"/>
    <w:rsid w:val="00F4263C"/>
    <w:rsid w:val="00F5120B"/>
    <w:rsid w:val="00F5268D"/>
    <w:rsid w:val="00F53EC4"/>
    <w:rsid w:val="00F543C3"/>
    <w:rsid w:val="00F54B07"/>
    <w:rsid w:val="00F55428"/>
    <w:rsid w:val="00F61DE0"/>
    <w:rsid w:val="00F62204"/>
    <w:rsid w:val="00F62632"/>
    <w:rsid w:val="00F634A9"/>
    <w:rsid w:val="00F64DDD"/>
    <w:rsid w:val="00F65212"/>
    <w:rsid w:val="00F66785"/>
    <w:rsid w:val="00F70FCD"/>
    <w:rsid w:val="00F71CE3"/>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E77E0"/>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9010F5"/>
    <w:pPr>
      <w:spacing w:before="0" w:after="200" w:line="240" w:lineRule="auto"/>
      <w:jc w:val="center"/>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1708676196">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 w:id="28726161">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17442142">
      <w:bodyDiv w:val="1"/>
      <w:marLeft w:val="0"/>
      <w:marRight w:val="0"/>
      <w:marTop w:val="0"/>
      <w:marBottom w:val="0"/>
      <w:divBdr>
        <w:top w:val="none" w:sz="0" w:space="0" w:color="auto"/>
        <w:left w:val="none" w:sz="0" w:space="0" w:color="auto"/>
        <w:bottom w:val="none" w:sz="0" w:space="0" w:color="auto"/>
        <w:right w:val="none" w:sz="0" w:space="0" w:color="auto"/>
      </w:divBdr>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751972552">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207182501">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344667686">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76696447">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 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4758131-e057-4cfd-af80-6744c5bd7c5b&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68711b1-bac1-4acb-8815-b0c426480175&quot;,&quot;properties&quot;:{&quot;noteIndex&quot;:0},&quot;isEdited&quot;:false,&quot;manualOverride&quot;:{&quot;isManuallyOverridden&quot;:true,&quot;citeprocText&quot;:&quot;(Piech et al., 2015)&quot;,&quot;manualOverrideText&quot;:&quot;Piech et al., (2015)&quot;},&quot;citationTag&quot;:&quot;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iwiY29udGFpbmVyLXRpdGxlLXNob3J0IjoiIn0sImlzVGVtcG9yYXJ5IjpmYWxzZX1dfQ==&quot;,&quot;citationItems&quot;:[{&quot;id&quot;:&quot;20f32940-0d52-3920-a903-ec0a73b2fcfe&quot;,&quot;itemData&quot;:{&quot;type&quot;:&quot;report&quot;,&quot;id&quot;:&quot;20f32940-0d52-3920-a903-ec0a73b2fcfe&quot;,&quot;title&quot;:&quot;Deep Knowledge Tracing&quot;,&quot;author&quot;:[{&quot;family&quot;:&quot;Piech&quot;,&quot;given&quot;:&quot;Chris&quot;,&quot;parse-names&quot;:false,&quot;dropping-particle&quot;:&quot;&quot;,&quot;non-dropping-particle&quot;:&quot;&quot;},{&quot;family&quot;:&quot;Bassen&quot;,&quot;given&quot;:&quot;Jonathan&quot;,&quot;parse-names&quot;:false,&quot;dropping-particle&quot;:&quot;&quot;,&quot;non-dropping-particle&quot;:&quot;&quot;},{&quot;family&quot;:&quot;Huang&quot;,&quot;given&quot;:&quot;Jonathan&quot;,&quot;parse-names&quot;:false,&quot;dropping-particle&quot;:&quot;&quot;,&quot;non-dropping-particle&quot;:&quot;&quot;},{&quot;family&quot;:&quot;Ganguli&quot;,&quot;given&quot;:&quot;Surya&quot;,&quot;parse-names&quot;:false,&quot;dropping-particle&quot;:&quot;&quot;,&quot;non-dropping-particle&quot;:&quot;&quot;},{&quot;family&quot;:&quot;Sahami&quot;,&quot;given&quot;:&quot;Mehran&quot;,&quot;parse-names&quot;:false,&quot;dropping-particle&quot;:&quot;&quot;,&quot;non-dropping-particle&quot;:&quot;&quot;},{&quot;family&quot;:&quot;Guibas&quot;,&quot;given&quot;:&quot;Leonidas&quot;,&quot;parse-names&quot;:false,&quot;dropping-particle&quot;:&quot;&quot;,&quot;non-dropping-particle&quot;:&quot;&quot;},{&quot;family&quot;:&quot;Sohl-Dickstein&quot;,&quot;given&quot;:&quot;Jascha&quot;,&quot;parse-names&quot;:false,&quot;dropping-particle&quot;:&quot;&quot;,&quot;non-dropping-particle&quot;:&quot;&quot;},{&quot;family&quot;:&quot;University&quot;,&quot;given&quot;:&quot;Stanford&quot;,&quot;parse-names&quot;:false,&quot;dropping-particle&quot;:&quot;&quot;,&quot;non-dropping-particle&quot;:&quot;&quot;},{&quot;family&quot;:&quot;Academy&quot;,&quot;given&quot;:&quot;Khan&quot;,&quot;parse-names&quot;:false,&quot;dropping-particle&quot;:&quot;&quot;,&quot;non-dropping-particle&quot;:&quot;&quot;}],&quot;issued&quot;:{&quot;date-parts&quot;:[[2015]]},&quot;abstract&quot;:&quo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quot;,&quot;container-title-short&quot;:&quot;&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2cf5628-d948-40e6-b8f8-7bca6b12f357&quot;,&quot;properties&quot;:{&quot;noteIndex&quot;:0},&quot;isEdited&quot;:false,&quot;manualOverride&quot;:{&quot;isManuallyOverridden&quot;:true,&quot;citeprocText&quot;:&quot;(Tong et al., 2020)&quot;,&quot;manualOverrideText&quot;:&quot;Tong et al.,(2020)&quot;},&quot;citationTag&quot;:&quot;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91a2c257-5e5c-4fca-8c84-2a0f5435d125&quot;,&quot;properties&quot;:{&quot;noteIndex&quot;:0},&quot;isEdited&quot;:false,&quot;manualOverride&quot;:{&quot;isManuallyOverridden&quot;:false,&quot;citeprocText&quot;:&quot;(Tong et al., 2020)&quot;,&quot;manualOverrideText&quot;:&quot;&quot;},&quot;citationTag&quot;:&quot;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f2453a5a-3a45-49de-8693-21fd143f475a&quot;,&quot;properties&quot;:{&quot;noteIndex&quot;:0},&quot;isEdited&quot;:false,&quot;manualOverride&quot;:{&quot;isManuallyOverridden&quot;:false,&quot;citeprocText&quot;:&quot;(Albert T. Corbertt and John R Anderson, 1994)&quot;,&quot;manualOverrideText&quot;:&quot;&quot;},&quot;citationTag&quot;:&quot;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quot;,&quot;citationItems&quot;:[{&quot;id&quot;:&quot;f54433f5-e059-33eb-8445-84cf6a213fa3&quot;,&quot;itemData&quot;:{&quot;type&quot;:&quot;article-journal&quot;,&quot;id&quot;:&quot;f54433f5-e059-33eb-8445-84cf6a213fa3&quot;,&quot;title&quot;:&quot;Knowledge Tracing : Modeling the acquisition of procedural knowledge&quot;,&quot;author&quot;:[{&quot;family&quot;:&quot;Albert T. Corbertt&quot;,&quot;given&quot;:&quot;&quot;,&quot;parse-names&quot;:false,&quot;dropping-particle&quot;:&quot;&quot;,&quot;non-dropping-particle&quot;:&quot;&quot;},{&quot;family&quot;:&quot;John R Anderson&quot;,&quot;given&quot;:&quot;&quot;,&quot;parse-names&quot;:false,&quot;dropping-particle&quot;:&quot;&quot;,&quot;non-dropping-particle&quot;:&quot;&quot;}],&quot;container-title&quot;:&quot;User Modeling and User-Adapted Interaction&quot;,&quot;container-title-short&quot;:&quot;User Model User-adapt Interact&quot;,&quot;issued&quot;:{&quot;date-parts&quot;:[[1994]]}},&quot;isTemporary&quot;:false}]},{&quot;citationID&quot;:&quot;MENDELEY_CITATION_523c2ae6-5488-420c-a35c-8912ee7cd8c5&quot;,&quot;properties&quot;:{&quot;noteIndex&quot;:0},&quot;isEdited&quot;:false,&quot;manualOverride&quot;:{&quot;isManuallyOverridden&quot;:true,&quot;citeprocText&quot;:&quot;(Hemmler and Ifenthaler, 2022)&quot;,&quot;manualOverrideText&quot;:&quot;Hemmler and Ifenthaler, (2022)&quot;},&quot;citationTag&quot;:&quot;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7</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19</cp:revision>
  <cp:lastPrinted>2023-04-08T13:44:00Z</cp:lastPrinted>
  <dcterms:created xsi:type="dcterms:W3CDTF">2023-09-12T03:43:00Z</dcterms:created>
  <dcterms:modified xsi:type="dcterms:W3CDTF">2023-09-1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